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Kerja </w:t>
      </w:r>
      <w:r w:rsidR="00C939D3">
        <w:rPr>
          <w:b/>
          <w:bCs/>
        </w:rPr>
        <w:t>Individu</w:t>
      </w:r>
    </w:p>
    <w:tbl>
      <w:tblPr>
        <w:tblStyle w:val="TableGrid"/>
        <w:tblW w:w="0" w:type="auto"/>
        <w:tblLook w:val="04A0"/>
      </w:tblPr>
      <w:tblGrid>
        <w:gridCol w:w="3005"/>
        <w:gridCol w:w="3005"/>
        <w:gridCol w:w="3006"/>
      </w:tblGrid>
      <w:tr w:rsidR="00452228" w:rsidTr="00FA302F">
        <w:trPr>
          <w:trHeight w:val="394"/>
        </w:trPr>
        <w:tc>
          <w:tcPr>
            <w:tcW w:w="3005" w:type="dxa"/>
          </w:tcPr>
          <w:p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:rsidTr="00FA302F">
        <w:tc>
          <w:tcPr>
            <w:tcW w:w="3005" w:type="dxa"/>
          </w:tcPr>
          <w:p w:rsidR="00452228" w:rsidRDefault="00452228" w:rsidP="00A713BA">
            <w:pPr>
              <w:contextualSpacing/>
              <w:rPr>
                <w:b/>
                <w:bCs/>
              </w:rPr>
            </w:pPr>
          </w:p>
        </w:tc>
        <w:tc>
          <w:tcPr>
            <w:tcW w:w="3005" w:type="dxa"/>
          </w:tcPr>
          <w:p w:rsidR="00452228" w:rsidRDefault="00452228" w:rsidP="00A713BA">
            <w:pPr>
              <w:spacing w:line="480" w:lineRule="auto"/>
              <w:contextualSpacing/>
              <w:rPr>
                <w:b/>
                <w:bCs/>
              </w:rPr>
            </w:pPr>
          </w:p>
        </w:tc>
        <w:tc>
          <w:tcPr>
            <w:tcW w:w="3006" w:type="dxa"/>
          </w:tcPr>
          <w:p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452228" w:rsidTr="00FA302F">
        <w:tc>
          <w:tcPr>
            <w:tcW w:w="9016" w:type="dxa"/>
            <w:gridSpan w:val="3"/>
          </w:tcPr>
          <w:p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:rsidTr="00FA302F">
        <w:tc>
          <w:tcPr>
            <w:tcW w:w="9016" w:type="dxa"/>
            <w:gridSpan w:val="3"/>
          </w:tcPr>
          <w:p w:rsidR="00452228" w:rsidRDefault="00C04942" w:rsidP="00E1162B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Uraikan </w:t>
            </w:r>
            <w:r w:rsidR="00452228">
              <w:t xml:space="preserve">permasalahan </w:t>
            </w:r>
            <w:r w:rsidR="00510A7F">
              <w:t xml:space="preserve">dan </w:t>
            </w:r>
            <w:r w:rsidR="00452228">
              <w:t>variabel</w:t>
            </w:r>
          </w:p>
          <w:p w:rsidR="00C04942" w:rsidRDefault="00C04942" w:rsidP="00E1162B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Rincikan sumber informasi yang relevan</w:t>
            </w:r>
            <w:r w:rsidR="00510A7F">
              <w:t xml:space="preserve">  (jika ada)</w:t>
            </w:r>
          </w:p>
          <w:p w:rsidR="003300ED" w:rsidRDefault="003300ED" w:rsidP="00E1162B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Uraikan rancangan solusi yang </w:t>
            </w:r>
            <w:proofErr w:type="gramStart"/>
            <w:r>
              <w:t>diusulkan</w:t>
            </w:r>
            <w:r w:rsidR="00510A7F">
              <w:t xml:space="preserve">  (</w:t>
            </w:r>
            <w:proofErr w:type="gramEnd"/>
            <w:r w:rsidR="00510A7F">
              <w:t>jika ada)</w:t>
            </w:r>
            <w:r>
              <w:t xml:space="preserve">. </w:t>
            </w:r>
          </w:p>
          <w:p w:rsidR="003300ED" w:rsidRDefault="003300ED" w:rsidP="00E1162B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nalisis susunan solusi, parameter </w:t>
            </w:r>
            <w:proofErr w:type="gramStart"/>
            <w:r>
              <w:t>solusi</w:t>
            </w:r>
            <w:r w:rsidR="00510A7F">
              <w:t xml:space="preserve">  (</w:t>
            </w:r>
            <w:proofErr w:type="gramEnd"/>
            <w:r w:rsidR="00510A7F">
              <w:t>jika ada)</w:t>
            </w:r>
            <w:r>
              <w:t>.</w:t>
            </w:r>
          </w:p>
          <w:p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C04942" w:rsidTr="00FA302F">
        <w:tc>
          <w:tcPr>
            <w:tcW w:w="9016" w:type="dxa"/>
            <w:gridSpan w:val="3"/>
          </w:tcPr>
          <w:p w:rsidR="00C04942" w:rsidRDefault="00C04942" w:rsidP="00A713BA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C04942" w:rsidTr="00FA302F">
        <w:tc>
          <w:tcPr>
            <w:tcW w:w="9016" w:type="dxa"/>
            <w:gridSpan w:val="3"/>
          </w:tcPr>
          <w:p w:rsidR="00C04942" w:rsidRDefault="00C04942" w:rsidP="00E1162B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 xml:space="preserve">Rancang desain </w:t>
            </w:r>
            <w:r w:rsidR="0067163E">
              <w:t>solusi</w:t>
            </w:r>
          </w:p>
          <w:p w:rsidR="00C04942" w:rsidRDefault="00C04942" w:rsidP="00E1162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</w:pPr>
            <w:r>
              <w:t>Susunan algoritma</w:t>
            </w:r>
            <w:r w:rsidR="0067163E">
              <w:t xml:space="preserve"> (jika ada)</w:t>
            </w:r>
          </w:p>
          <w:p w:rsidR="00C04942" w:rsidRDefault="00C04942" w:rsidP="00E1162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</w:pPr>
            <w:r>
              <w:t>Analisa prinsip pemprograman</w:t>
            </w:r>
          </w:p>
          <w:p w:rsidR="00C04942" w:rsidRDefault="00C04942" w:rsidP="00E1162B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 xml:space="preserve">Tuliskan kode program dan luaran </w:t>
            </w:r>
          </w:p>
          <w:p w:rsidR="00C04942" w:rsidRDefault="00C04942" w:rsidP="00E1162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169"/>
            </w:pPr>
            <w:r>
              <w:t>Beri komentar pada kode</w:t>
            </w:r>
          </w:p>
          <w:p w:rsidR="00C04942" w:rsidRDefault="00C04942" w:rsidP="00E1162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169"/>
            </w:pPr>
            <w:r>
              <w:t xml:space="preserve">Analisa </w:t>
            </w:r>
            <w:r w:rsidR="003300ED">
              <w:t>sintaks, semanti</w:t>
            </w:r>
            <w:r w:rsidR="0067163E">
              <w:t>k</w:t>
            </w:r>
            <w:r w:rsidR="003300ED">
              <w:t xml:space="preserve">, dan </w:t>
            </w:r>
            <w:r>
              <w:t>alur logika pemprograman</w:t>
            </w:r>
          </w:p>
          <w:p w:rsidR="00C04942" w:rsidRDefault="00C04942" w:rsidP="00E1162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169"/>
            </w:pPr>
            <w:r>
              <w:t>Uraikan luaran yang dihasilkan</w:t>
            </w:r>
          </w:p>
          <w:p w:rsidR="00323454" w:rsidRDefault="00323454" w:rsidP="00E1162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1169"/>
            </w:pPr>
            <w:r>
              <w:t>Screenshot/ Capture potongan kode dan hasil luaran</w:t>
            </w:r>
          </w:p>
          <w:p w:rsidR="00C04942" w:rsidRDefault="00C04942" w:rsidP="00A713BA">
            <w:pPr>
              <w:contextualSpacing/>
              <w:rPr>
                <w:b/>
                <w:bCs/>
              </w:rPr>
            </w:pPr>
          </w:p>
        </w:tc>
      </w:tr>
      <w:tr w:rsidR="00C04942" w:rsidTr="00FA302F">
        <w:tc>
          <w:tcPr>
            <w:tcW w:w="9016" w:type="dxa"/>
            <w:gridSpan w:val="3"/>
          </w:tcPr>
          <w:p w:rsidR="00C04942" w:rsidRDefault="00C04942" w:rsidP="00A713BA">
            <w:pPr>
              <w:contextualSpacing/>
            </w:pPr>
            <w:r w:rsidRPr="00C04942">
              <w:rPr>
                <w:b/>
                <w:bCs/>
              </w:rPr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C04942" w:rsidTr="00FA302F">
        <w:tc>
          <w:tcPr>
            <w:tcW w:w="9016" w:type="dxa"/>
            <w:gridSpan w:val="3"/>
          </w:tcPr>
          <w:p w:rsidR="00C04942" w:rsidRDefault="00C04942" w:rsidP="00E1162B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a</w:t>
            </w:r>
          </w:p>
          <w:p w:rsidR="00C04942" w:rsidRDefault="00C04942" w:rsidP="00E1162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169"/>
            </w:pPr>
            <w:r w:rsidRPr="00C04942">
              <w:t xml:space="preserve">Susunlah kesimpulan berdasarkan </w:t>
            </w:r>
            <w:r>
              <w:t xml:space="preserve">permasalahan, algoritma, </w:t>
            </w:r>
            <w:r w:rsidRPr="00C04942">
              <w:t xml:space="preserve">dan </w:t>
            </w:r>
            <w:r>
              <w:t xml:space="preserve">kode </w:t>
            </w:r>
            <w:r w:rsidR="003300ED">
              <w:t>p</w:t>
            </w:r>
            <w:r w:rsidRPr="00C04942">
              <w:t>rogram</w:t>
            </w:r>
            <w:r>
              <w:t>!</w:t>
            </w:r>
          </w:p>
          <w:p w:rsidR="00C04942" w:rsidRDefault="00C04942" w:rsidP="00E1162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169"/>
            </w:pPr>
            <w:r w:rsidRPr="00C04942">
              <w:t xml:space="preserve">Apakah dasar </w:t>
            </w:r>
            <w:r>
              <w:t xml:space="preserve">alasan </w:t>
            </w:r>
            <w:r w:rsidRPr="00C04942">
              <w:t>pengambilan keputusan Andauntuk kasus ini?</w:t>
            </w:r>
          </w:p>
          <w:p w:rsidR="00C04942" w:rsidRDefault="00C04942" w:rsidP="00E1162B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Evaluasi</w:t>
            </w:r>
          </w:p>
          <w:p w:rsidR="00C04942" w:rsidRDefault="00C04942" w:rsidP="00E1162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1169"/>
            </w:pPr>
            <w:proofErr w:type="gramStart"/>
            <w:r>
              <w:t>Apa</w:t>
            </w:r>
            <w:proofErr w:type="gramEnd"/>
            <w:r>
              <w:t xml:space="preserve"> konsekuensi dari skenario pemprograman ini?</w:t>
            </w:r>
          </w:p>
          <w:p w:rsidR="00C04942" w:rsidRDefault="00C04942" w:rsidP="00E1162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1169"/>
            </w:pPr>
            <w:r>
              <w:t xml:space="preserve">Evaluasi input, proses, dan luaran yang dihasilkan! </w:t>
            </w:r>
            <w:r w:rsidR="00510A7F">
              <w:t>(jika ada)</w:t>
            </w:r>
          </w:p>
          <w:p w:rsidR="00C04942" w:rsidRDefault="00C04942" w:rsidP="00E1162B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Kreasi</w:t>
            </w:r>
          </w:p>
          <w:p w:rsidR="00C04942" w:rsidRDefault="00C04942" w:rsidP="00E1162B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169"/>
            </w:pPr>
            <w:r w:rsidRPr="00C04942">
              <w:t xml:space="preserve">Apakah </w:t>
            </w:r>
            <w:r>
              <w:t xml:space="preserve">ada </w:t>
            </w:r>
            <w:r w:rsidRPr="00C04942">
              <w:t>pengetahuan baru yang dikembangkan dan konsep baru sebagai usulan solusi?</w:t>
            </w:r>
          </w:p>
          <w:p w:rsidR="00C04942" w:rsidRDefault="00C04942" w:rsidP="00E1162B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169"/>
            </w:pPr>
            <w:r w:rsidRPr="00C04942">
              <w:t>Konstruksikan hubungan antara variabel yang berbeda dengan konsep yang anda ketahui!</w:t>
            </w:r>
            <w:r w:rsidR="00510A7F">
              <w:t xml:space="preserve"> (jika ada)</w:t>
            </w:r>
          </w:p>
          <w:p w:rsidR="00C04942" w:rsidRDefault="00C04942" w:rsidP="00A713BA">
            <w:pPr>
              <w:pStyle w:val="ListParagraph"/>
              <w:spacing w:after="0" w:line="240" w:lineRule="auto"/>
            </w:pPr>
          </w:p>
        </w:tc>
      </w:tr>
      <w:tr w:rsidR="00D81CA3" w:rsidTr="00FA302F">
        <w:tc>
          <w:tcPr>
            <w:tcW w:w="9016" w:type="dxa"/>
            <w:gridSpan w:val="3"/>
          </w:tcPr>
          <w:p w:rsidR="00D81CA3" w:rsidRDefault="00D81CA3" w:rsidP="00A713BA">
            <w:pPr>
              <w:contextualSpacing/>
              <w:rPr>
                <w:b/>
                <w:bCs/>
              </w:rPr>
            </w:pPr>
            <w:r w:rsidRPr="00D81CA3">
              <w:rPr>
                <w:b/>
                <w:bCs/>
              </w:rPr>
              <w:t>Refleksi</w:t>
            </w:r>
          </w:p>
          <w:p w:rsidR="00D81CA3" w:rsidRDefault="00D81CA3" w:rsidP="00A713BA">
            <w:pPr>
              <w:contextualSpacing/>
            </w:pPr>
            <w:r>
              <w:t xml:space="preserve">Tuliskan singkat tentang </w:t>
            </w:r>
            <w:r w:rsidR="008E4B03">
              <w:t>pengalaman belajar</w:t>
            </w:r>
            <w:r>
              <w:t xml:space="preserve">, pemaknaan pengetahuan yang baru, </w:t>
            </w:r>
            <w:r w:rsidR="008E4B03">
              <w:t>tantangan yang dihadapi pada minggu tersebut</w:t>
            </w:r>
            <w:r>
              <w:t xml:space="preserve">. </w:t>
            </w:r>
          </w:p>
          <w:p w:rsidR="00D81CA3" w:rsidRPr="00D81CA3" w:rsidRDefault="00D81CA3" w:rsidP="00A713BA">
            <w:pPr>
              <w:contextualSpacing/>
            </w:pPr>
          </w:p>
        </w:tc>
      </w:tr>
    </w:tbl>
    <w:p w:rsidR="007252D9" w:rsidRDefault="007252D9" w:rsidP="00A713BA">
      <w:pPr>
        <w:spacing w:after="0"/>
        <w:contextualSpacing/>
      </w:pPr>
    </w:p>
    <w:p w:rsidR="007252D9" w:rsidRDefault="007252D9" w:rsidP="00A713BA">
      <w:pPr>
        <w:spacing w:after="0"/>
        <w:contextualSpacing/>
      </w:pPr>
      <w:r>
        <w:br w:type="page"/>
      </w:r>
    </w:p>
    <w:p w:rsidR="00767A86" w:rsidRDefault="00767A86" w:rsidP="00767A86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Template Lembar Kerja Individu</w:t>
      </w:r>
    </w:p>
    <w:p w:rsidR="00CC0873" w:rsidRDefault="00CC0873" w:rsidP="00A713BA">
      <w:pPr>
        <w:spacing w:after="0"/>
        <w:contextualSpacing/>
      </w:pPr>
    </w:p>
    <w:tbl>
      <w:tblPr>
        <w:tblStyle w:val="TableGrid"/>
        <w:tblW w:w="0" w:type="auto"/>
        <w:tblInd w:w="108" w:type="dxa"/>
        <w:tblLook w:val="04A0"/>
      </w:tblPr>
      <w:tblGrid>
        <w:gridCol w:w="2897"/>
        <w:gridCol w:w="3005"/>
        <w:gridCol w:w="3006"/>
      </w:tblGrid>
      <w:tr w:rsidR="001F4530" w:rsidRPr="001F4530" w:rsidTr="00393FB2">
        <w:trPr>
          <w:trHeight w:val="394"/>
        </w:trPr>
        <w:tc>
          <w:tcPr>
            <w:tcW w:w="2897" w:type="dxa"/>
          </w:tcPr>
          <w:p w:rsidR="001F4530" w:rsidRPr="001F4530" w:rsidRDefault="001F4530" w:rsidP="00792D9B">
            <w:pPr>
              <w:contextualSpacing/>
              <w:rPr>
                <w:b/>
                <w:bCs/>
              </w:rPr>
            </w:pPr>
            <w:r w:rsidRPr="001F4530"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:rsidR="001F4530" w:rsidRPr="001F4530" w:rsidRDefault="001F4530" w:rsidP="00792D9B">
            <w:pPr>
              <w:contextualSpacing/>
              <w:rPr>
                <w:b/>
                <w:bCs/>
              </w:rPr>
            </w:pPr>
            <w:r w:rsidRPr="001F4530"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:rsidR="001F4530" w:rsidRPr="001F4530" w:rsidRDefault="001F4530" w:rsidP="00792D9B">
            <w:pPr>
              <w:contextualSpacing/>
              <w:rPr>
                <w:b/>
                <w:bCs/>
              </w:rPr>
            </w:pPr>
            <w:r w:rsidRPr="001F4530">
              <w:rPr>
                <w:b/>
                <w:bCs/>
              </w:rPr>
              <w:t>Tanggal:</w:t>
            </w:r>
          </w:p>
        </w:tc>
      </w:tr>
      <w:tr w:rsidR="001F4530" w:rsidRPr="001F4530" w:rsidTr="00393FB2">
        <w:tc>
          <w:tcPr>
            <w:tcW w:w="2897" w:type="dxa"/>
          </w:tcPr>
          <w:p w:rsidR="001F4530" w:rsidRPr="001F4530" w:rsidRDefault="004F48D6" w:rsidP="00792D9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KEYSA MA</w:t>
            </w:r>
            <w:r w:rsidR="001F4530" w:rsidRPr="001F4530">
              <w:rPr>
                <w:b/>
                <w:bCs/>
              </w:rPr>
              <w:t>QFIRAH</w:t>
            </w:r>
            <w:r w:rsidR="001F4530" w:rsidRPr="001F4530">
              <w:rPr>
                <w:b/>
                <w:bCs/>
              </w:rPr>
              <w:br/>
              <w:t>G1A022012</w:t>
            </w:r>
          </w:p>
        </w:tc>
        <w:tc>
          <w:tcPr>
            <w:tcW w:w="3005" w:type="dxa"/>
          </w:tcPr>
          <w:p w:rsidR="001F4530" w:rsidRPr="001F4530" w:rsidRDefault="001F4530" w:rsidP="00792D9B">
            <w:pPr>
              <w:spacing w:line="480" w:lineRule="auto"/>
              <w:contextualSpacing/>
              <w:rPr>
                <w:b/>
                <w:bCs/>
              </w:rPr>
            </w:pPr>
            <w:r w:rsidRPr="001F4530">
              <w:rPr>
                <w:b/>
                <w:bCs/>
              </w:rPr>
              <w:t>T</w:t>
            </w:r>
            <w:r w:rsidR="004F48D6">
              <w:rPr>
                <w:b/>
                <w:bCs/>
              </w:rPr>
              <w:t>IPE DATA</w:t>
            </w:r>
          </w:p>
        </w:tc>
        <w:tc>
          <w:tcPr>
            <w:tcW w:w="3006" w:type="dxa"/>
          </w:tcPr>
          <w:p w:rsidR="001F4530" w:rsidRPr="001F4530" w:rsidRDefault="001F4530" w:rsidP="00792D9B">
            <w:pPr>
              <w:contextualSpacing/>
              <w:rPr>
                <w:b/>
                <w:bCs/>
              </w:rPr>
            </w:pPr>
            <w:r w:rsidRPr="001F4530">
              <w:rPr>
                <w:b/>
                <w:bCs/>
              </w:rPr>
              <w:t xml:space="preserve">28 </w:t>
            </w:r>
            <w:r w:rsidR="004F48D6">
              <w:rPr>
                <w:b/>
                <w:bCs/>
              </w:rPr>
              <w:t xml:space="preserve"> AGUSTUS </w:t>
            </w:r>
            <w:r w:rsidRPr="001F4530">
              <w:rPr>
                <w:b/>
                <w:bCs/>
              </w:rPr>
              <w:t>2022</w:t>
            </w:r>
          </w:p>
        </w:tc>
      </w:tr>
    </w:tbl>
    <w:p w:rsidR="008C3634" w:rsidRDefault="008C3634" w:rsidP="001F4530">
      <w:pPr>
        <w:spacing w:after="0" w:line="360" w:lineRule="auto"/>
        <w:contextualSpacing/>
        <w:rPr>
          <w:b/>
        </w:rPr>
      </w:pPr>
    </w:p>
    <w:p w:rsidR="001F4530" w:rsidRPr="001F4530" w:rsidRDefault="008C3634" w:rsidP="001F4530">
      <w:pPr>
        <w:spacing w:after="0" w:line="360" w:lineRule="auto"/>
        <w:contextualSpacing/>
        <w:rPr>
          <w:b/>
          <w:bCs/>
        </w:rPr>
      </w:pPr>
      <w:r>
        <w:rPr>
          <w:b/>
          <w:bCs/>
        </w:rPr>
        <w:t xml:space="preserve"> </w:t>
      </w:r>
      <w:r w:rsidR="00830BFB">
        <w:rPr>
          <w:b/>
          <w:bCs/>
        </w:rPr>
        <w:t>[No. 1</w:t>
      </w:r>
      <w:r w:rsidR="001F4530" w:rsidRPr="001F4530">
        <w:rPr>
          <w:b/>
          <w:bCs/>
        </w:rPr>
        <w:t>] Identifikasi Masalah:</w:t>
      </w:r>
    </w:p>
    <w:p w:rsidR="001F4530" w:rsidRPr="008C3634" w:rsidRDefault="008C3634" w:rsidP="008C3634">
      <w:pPr>
        <w:pStyle w:val="ListParagraph"/>
        <w:numPr>
          <w:ilvl w:val="0"/>
          <w:numId w:val="29"/>
        </w:numPr>
        <w:tabs>
          <w:tab w:val="left" w:pos="426"/>
          <w:tab w:val="left" w:pos="709"/>
        </w:tabs>
        <w:spacing w:after="0" w:line="360" w:lineRule="auto"/>
        <w:rPr>
          <w:b/>
        </w:rPr>
      </w:pPr>
      <w:r>
        <w:rPr>
          <w:b/>
        </w:rPr>
        <w:t>U</w:t>
      </w:r>
      <w:r w:rsidR="001F4530" w:rsidRPr="008C3634">
        <w:rPr>
          <w:b/>
        </w:rPr>
        <w:t>raikan permasalahan dan variable</w:t>
      </w:r>
    </w:p>
    <w:p w:rsidR="001F4530" w:rsidRPr="001F4530" w:rsidRDefault="001F4530" w:rsidP="00830BFB">
      <w:pPr>
        <w:spacing w:after="0" w:line="360" w:lineRule="auto"/>
        <w:rPr>
          <w:b/>
          <w:lang w:val="en-US"/>
        </w:rPr>
      </w:pPr>
      <w:r w:rsidRPr="001F4530">
        <w:rPr>
          <w:b/>
          <w:lang w:val="en-US"/>
        </w:rPr>
        <w:t>Latihan 1:</w:t>
      </w:r>
    </w:p>
    <w:p w:rsidR="001F4530" w:rsidRPr="00830BFB" w:rsidRDefault="008C3634" w:rsidP="00E1162B">
      <w:pPr>
        <w:pStyle w:val="ListParagraph"/>
        <w:numPr>
          <w:ilvl w:val="1"/>
          <w:numId w:val="10"/>
        </w:numPr>
        <w:spacing w:after="0" w:line="360" w:lineRule="auto"/>
        <w:rPr>
          <w:b/>
        </w:rPr>
      </w:pPr>
      <w:r>
        <w:rPr>
          <w:b/>
        </w:rPr>
        <w:t xml:space="preserve"> </w:t>
      </w:r>
      <w:r w:rsidR="001F4530" w:rsidRPr="00830BFB">
        <w:rPr>
          <w:b/>
        </w:rPr>
        <w:t>Evaluasi penyebab kesalahan terjadi dan perbaiki agar program dapat berjalan!</w:t>
      </w:r>
    </w:p>
    <w:p w:rsidR="001F4530" w:rsidRPr="001F4530" w:rsidRDefault="008C3634" w:rsidP="00E1162B">
      <w:pPr>
        <w:pStyle w:val="ListParagraph"/>
        <w:numPr>
          <w:ilvl w:val="1"/>
          <w:numId w:val="10"/>
        </w:numPr>
        <w:spacing w:after="0" w:line="360" w:lineRule="auto"/>
        <w:rPr>
          <w:b/>
        </w:rPr>
      </w:pPr>
      <w:r>
        <w:rPr>
          <w:b/>
        </w:rPr>
        <w:t xml:space="preserve"> </w:t>
      </w:r>
      <w:r w:rsidR="00830BFB">
        <w:rPr>
          <w:b/>
        </w:rPr>
        <w:t xml:space="preserve"> </w:t>
      </w:r>
      <w:r w:rsidR="001F4530" w:rsidRPr="001F4530">
        <w:rPr>
          <w:b/>
        </w:rPr>
        <w:t xml:space="preserve">Susun kode program java yang menampilkan data pribadi </w:t>
      </w:r>
      <w:proofErr w:type="gramStart"/>
      <w:r w:rsidR="001F4530" w:rsidRPr="001F4530">
        <w:rPr>
          <w:b/>
        </w:rPr>
        <w:t>Anda !</w:t>
      </w:r>
      <w:proofErr w:type="gramEnd"/>
      <w:r w:rsidR="001F4530" w:rsidRPr="001F4530">
        <w:rPr>
          <w:b/>
        </w:rPr>
        <w:t xml:space="preserve"> ( min. 5 informasi data diri)</w:t>
      </w:r>
    </w:p>
    <w:p w:rsidR="001F4530" w:rsidRPr="001F4530" w:rsidRDefault="001F4530" w:rsidP="001F4530">
      <w:pPr>
        <w:spacing w:after="0" w:line="360" w:lineRule="auto"/>
        <w:rPr>
          <w:b/>
        </w:rPr>
      </w:pPr>
      <w:r w:rsidRPr="001F4530">
        <w:rPr>
          <w:b/>
        </w:rPr>
        <w:t xml:space="preserve">Pada soal 1.1 masih ada kesalahan yaitu </w:t>
      </w:r>
      <w:proofErr w:type="gramStart"/>
      <w:r w:rsidRPr="001F4530">
        <w:rPr>
          <w:b/>
        </w:rPr>
        <w:t>terdapat  pada</w:t>
      </w:r>
      <w:proofErr w:type="gramEnd"/>
      <w:r w:rsidRPr="001F4530">
        <w:rPr>
          <w:b/>
        </w:rPr>
        <w:t xml:space="preserve"> kata private seharusnya diganti dengan kata public. Dan pada kalimat (“Halo Mahasiswa UNIB</w:t>
      </w:r>
    </w:p>
    <w:p w:rsidR="001F4530" w:rsidRPr="001F4530" w:rsidRDefault="001F4530" w:rsidP="001F4530">
      <w:pPr>
        <w:spacing w:after="0" w:line="360" w:lineRule="auto"/>
        <w:rPr>
          <w:b/>
        </w:rPr>
      </w:pPr>
      <w:proofErr w:type="gramStart"/>
      <w:r w:rsidRPr="001F4530">
        <w:rPr>
          <w:b/>
        </w:rPr>
        <w:t>Yang membuatnya eror atau masih salah yaitu kurangnya tanda petik, setelah kata UNIB.</w:t>
      </w:r>
      <w:proofErr w:type="gramEnd"/>
      <w:r w:rsidRPr="001F4530">
        <w:rPr>
          <w:b/>
        </w:rPr>
        <w:t xml:space="preserve"> Selanjutnya yang membuat kalimat itu salah yaitu kurang tanda tutup kurung setelah tanda petik dan juga kurangnya tanda titik koma, setelah tutup kurung.</w:t>
      </w:r>
    </w:p>
    <w:p w:rsidR="001F4530" w:rsidRPr="00393FB2" w:rsidRDefault="00830BFB" w:rsidP="00393FB2">
      <w:pPr>
        <w:tabs>
          <w:tab w:val="left" w:pos="1540"/>
        </w:tabs>
        <w:spacing w:after="0" w:line="360" w:lineRule="auto"/>
        <w:rPr>
          <w:b/>
        </w:rPr>
      </w:pPr>
      <w:r>
        <w:rPr>
          <w:b/>
        </w:rPr>
        <w:tab/>
      </w:r>
    </w:p>
    <w:p w:rsidR="001F4530" w:rsidRPr="001F4530" w:rsidRDefault="001F4530" w:rsidP="001F4530">
      <w:pPr>
        <w:spacing w:after="0" w:line="360" w:lineRule="auto"/>
        <w:contextualSpacing/>
        <w:rPr>
          <w:b/>
        </w:rPr>
      </w:pPr>
      <w:r w:rsidRPr="001F4530">
        <w:rPr>
          <w:b/>
          <w:bCs/>
        </w:rPr>
        <w:t xml:space="preserve"> [</w:t>
      </w:r>
      <w:proofErr w:type="gramStart"/>
      <w:r w:rsidRPr="001F4530">
        <w:rPr>
          <w:b/>
          <w:bCs/>
        </w:rPr>
        <w:t>No.1 ]</w:t>
      </w:r>
      <w:proofErr w:type="gramEnd"/>
      <w:r w:rsidRPr="001F4530">
        <w:rPr>
          <w:b/>
          <w:bCs/>
        </w:rPr>
        <w:t xml:space="preserve"> Penyusunan Algoritma dan Kode Program</w:t>
      </w:r>
    </w:p>
    <w:p w:rsidR="001F4530" w:rsidRPr="00393FB2" w:rsidRDefault="001F4530" w:rsidP="00E1162B">
      <w:pPr>
        <w:pStyle w:val="ListParagraph"/>
        <w:numPr>
          <w:ilvl w:val="0"/>
          <w:numId w:val="20"/>
        </w:numPr>
        <w:spacing w:after="0" w:line="360" w:lineRule="auto"/>
        <w:rPr>
          <w:b/>
        </w:rPr>
      </w:pPr>
      <w:r w:rsidRPr="00830BFB">
        <w:rPr>
          <w:b/>
        </w:rPr>
        <w:t>Ranc</w:t>
      </w:r>
      <w:r w:rsidR="00393FB2">
        <w:rPr>
          <w:b/>
        </w:rPr>
        <w:t>ang desain solusi</w:t>
      </w:r>
    </w:p>
    <w:p w:rsidR="00A713BA" w:rsidRPr="00830BFB" w:rsidRDefault="001F4530" w:rsidP="00830BFB">
      <w:pPr>
        <w:spacing w:after="0" w:line="360" w:lineRule="auto"/>
        <w:ind w:left="360"/>
        <w:rPr>
          <w:b/>
        </w:rPr>
      </w:pPr>
      <w:r w:rsidRPr="00830BFB">
        <w:rPr>
          <w:b/>
        </w:rPr>
        <w:t xml:space="preserve">Perbaikan kode program dengan </w:t>
      </w:r>
      <w:proofErr w:type="gramStart"/>
      <w:r w:rsidRPr="00830BFB">
        <w:rPr>
          <w:b/>
        </w:rPr>
        <w:t>cara  mengganti</w:t>
      </w:r>
      <w:proofErr w:type="gramEnd"/>
      <w:r w:rsidRPr="00830BFB">
        <w:rPr>
          <w:b/>
        </w:rPr>
        <w:t xml:space="preserve"> kata private menjadi public, selanjutnya menambahkan tanda petik setelah kata UNIB. </w:t>
      </w:r>
      <w:proofErr w:type="gramStart"/>
      <w:r w:rsidRPr="00830BFB">
        <w:rPr>
          <w:b/>
        </w:rPr>
        <w:t>Setelah tanda petik ditambahkan tutup kurung dan yang terakhir memberikan</w:t>
      </w:r>
      <w:r w:rsidR="00C4348E">
        <w:rPr>
          <w:b/>
        </w:rPr>
        <w:t xml:space="preserve"> </w:t>
      </w:r>
      <w:r w:rsidR="00402C98" w:rsidRPr="00830BFB">
        <w:rPr>
          <w:b/>
        </w:rPr>
        <w:t>tanda titik koma.</w:t>
      </w:r>
      <w:proofErr w:type="gramEnd"/>
    </w:p>
    <w:p w:rsidR="00830BFB" w:rsidRDefault="00830BFB" w:rsidP="0016403F">
      <w:pPr>
        <w:spacing w:after="0" w:line="360" w:lineRule="auto"/>
        <w:rPr>
          <w:b/>
          <w:lang w:val="en-US"/>
        </w:rPr>
      </w:pPr>
    </w:p>
    <w:p w:rsidR="00402C98" w:rsidRPr="00393FB2" w:rsidRDefault="00402C98" w:rsidP="00393FB2">
      <w:pPr>
        <w:spacing w:after="0" w:line="360" w:lineRule="auto"/>
        <w:rPr>
          <w:b/>
        </w:rPr>
      </w:pPr>
      <w:r w:rsidRPr="001F4530">
        <w:rPr>
          <w:b/>
        </w:rPr>
        <w:t xml:space="preserve">Contoh yang </w:t>
      </w:r>
      <w:proofErr w:type="gramStart"/>
      <w:r w:rsidRPr="001F4530">
        <w:rPr>
          <w:b/>
        </w:rPr>
        <w:t>benar :</w:t>
      </w:r>
      <w:proofErr w:type="gramEnd"/>
    </w:p>
    <w:p w:rsidR="00402C98" w:rsidRPr="008C3634" w:rsidRDefault="008C3634" w:rsidP="008C3634">
      <w:pPr>
        <w:spacing w:after="0" w:line="360" w:lineRule="auto"/>
        <w:rPr>
          <w:b/>
        </w:rPr>
      </w:pPr>
      <w:r>
        <w:rPr>
          <w:b/>
        </w:rPr>
        <w:t xml:space="preserve">      </w:t>
      </w:r>
      <w:r w:rsidR="00402C98" w:rsidRPr="008C3634">
        <w:rPr>
          <w:b/>
        </w:rPr>
        <w:t xml:space="preserve">Public Class </w:t>
      </w:r>
      <w:proofErr w:type="gramStart"/>
      <w:r w:rsidR="00402C98" w:rsidRPr="008C3634">
        <w:rPr>
          <w:b/>
        </w:rPr>
        <w:t>KelasKu  {</w:t>
      </w:r>
      <w:proofErr w:type="gramEnd"/>
    </w:p>
    <w:p w:rsidR="00402C98" w:rsidRPr="008C3634" w:rsidRDefault="008C3634" w:rsidP="008C3634">
      <w:pPr>
        <w:spacing w:after="0" w:line="360" w:lineRule="auto"/>
        <w:rPr>
          <w:b/>
        </w:rPr>
      </w:pPr>
      <w:r>
        <w:rPr>
          <w:b/>
        </w:rPr>
        <w:t xml:space="preserve">      </w:t>
      </w:r>
      <w:r w:rsidR="00402C98" w:rsidRPr="008C3634">
        <w:rPr>
          <w:b/>
        </w:rPr>
        <w:t xml:space="preserve">Public static void </w:t>
      </w:r>
      <w:proofErr w:type="gramStart"/>
      <w:r w:rsidR="00402C98" w:rsidRPr="008C3634">
        <w:rPr>
          <w:b/>
        </w:rPr>
        <w:t>main(</w:t>
      </w:r>
      <w:proofErr w:type="gramEnd"/>
      <w:r w:rsidR="00402C98" w:rsidRPr="008C3634">
        <w:rPr>
          <w:b/>
        </w:rPr>
        <w:t>String[] args) {</w:t>
      </w:r>
    </w:p>
    <w:p w:rsidR="008C3634" w:rsidRDefault="008C3634" w:rsidP="008C3634">
      <w:pPr>
        <w:spacing w:after="0" w:line="360" w:lineRule="auto"/>
        <w:rPr>
          <w:b/>
        </w:rPr>
      </w:pPr>
      <w:r>
        <w:rPr>
          <w:b/>
        </w:rPr>
        <w:t xml:space="preserve">      </w:t>
      </w:r>
      <w:proofErr w:type="gramStart"/>
      <w:r w:rsidR="00CE597E" w:rsidRPr="008C3634">
        <w:rPr>
          <w:b/>
        </w:rPr>
        <w:t>System.out.println(</w:t>
      </w:r>
      <w:proofErr w:type="gramEnd"/>
      <w:r w:rsidR="00CE597E" w:rsidRPr="008C3634">
        <w:rPr>
          <w:b/>
        </w:rPr>
        <w:t>“Halo Mahasiswa UNIB”);</w:t>
      </w:r>
    </w:p>
    <w:p w:rsidR="00CE597E" w:rsidRPr="008C3634" w:rsidRDefault="008C3634" w:rsidP="008C3634">
      <w:pPr>
        <w:spacing w:after="0" w:line="360" w:lineRule="auto"/>
        <w:rPr>
          <w:b/>
        </w:rPr>
      </w:pPr>
      <w:r>
        <w:rPr>
          <w:b/>
        </w:rPr>
        <w:t xml:space="preserve">       </w:t>
      </w:r>
      <w:r w:rsidR="00CE597E" w:rsidRPr="008C3634">
        <w:rPr>
          <w:b/>
        </w:rPr>
        <w:t>}</w:t>
      </w:r>
    </w:p>
    <w:p w:rsidR="00A713BA" w:rsidRPr="008C3634" w:rsidRDefault="008C3634" w:rsidP="008C3634">
      <w:pPr>
        <w:spacing w:after="0" w:line="360" w:lineRule="auto"/>
        <w:rPr>
          <w:b/>
        </w:rPr>
      </w:pPr>
      <w:r>
        <w:rPr>
          <w:b/>
        </w:rPr>
        <w:t xml:space="preserve">      </w:t>
      </w:r>
      <w:r w:rsidR="00CE597E" w:rsidRPr="008C3634">
        <w:rPr>
          <w:b/>
        </w:rPr>
        <w:t>}</w:t>
      </w:r>
    </w:p>
    <w:p w:rsidR="00393FB2" w:rsidRPr="00393FB2" w:rsidRDefault="00393FB2" w:rsidP="00393FB2">
      <w:pPr>
        <w:pStyle w:val="ListParagraph"/>
        <w:spacing w:after="0" w:line="360" w:lineRule="auto"/>
        <w:rPr>
          <w:b/>
        </w:rPr>
      </w:pPr>
    </w:p>
    <w:p w:rsidR="00CE597E" w:rsidRPr="008C3634" w:rsidRDefault="00E70C1D" w:rsidP="008C3634">
      <w:pPr>
        <w:pStyle w:val="ListParagraph"/>
        <w:numPr>
          <w:ilvl w:val="0"/>
          <w:numId w:val="32"/>
        </w:numPr>
        <w:spacing w:after="0" w:line="360" w:lineRule="auto"/>
        <w:rPr>
          <w:b/>
        </w:rPr>
      </w:pPr>
      <w:r w:rsidRPr="008C3634">
        <w:rPr>
          <w:b/>
        </w:rPr>
        <w:t xml:space="preserve">Kode </w:t>
      </w:r>
      <w:r w:rsidR="00A713BA" w:rsidRPr="008C3634">
        <w:rPr>
          <w:b/>
        </w:rPr>
        <w:t xml:space="preserve">program dan </w:t>
      </w:r>
      <w:r w:rsidR="00CE597E" w:rsidRPr="008C3634">
        <w:rPr>
          <w:b/>
        </w:rPr>
        <w:t xml:space="preserve"> </w:t>
      </w:r>
      <w:r w:rsidR="00A713BA" w:rsidRPr="008C3634">
        <w:rPr>
          <w:b/>
        </w:rPr>
        <w:t>luar</w:t>
      </w:r>
      <w:r w:rsidR="00CE597E" w:rsidRPr="008C3634">
        <w:rPr>
          <w:b/>
        </w:rPr>
        <w:t>an</w:t>
      </w:r>
    </w:p>
    <w:p w:rsidR="00830BFB" w:rsidRDefault="00A713BA" w:rsidP="00E1162B">
      <w:pPr>
        <w:pStyle w:val="ListParagraph"/>
        <w:numPr>
          <w:ilvl w:val="0"/>
          <w:numId w:val="22"/>
        </w:numPr>
        <w:spacing w:after="0" w:line="360" w:lineRule="auto"/>
        <w:rPr>
          <w:b/>
        </w:rPr>
      </w:pPr>
      <w:r w:rsidRPr="00830BFB">
        <w:rPr>
          <w:b/>
        </w:rPr>
        <w:t>Screenshot/ Capture potongan kode dan hasil luaran</w:t>
      </w:r>
    </w:p>
    <w:p w:rsidR="00A713BA" w:rsidRPr="00830BFB" w:rsidRDefault="00A713BA" w:rsidP="00830BFB">
      <w:pPr>
        <w:pStyle w:val="ListParagraph"/>
        <w:spacing w:after="0" w:line="360" w:lineRule="auto"/>
        <w:rPr>
          <w:b/>
        </w:rPr>
      </w:pPr>
      <w:r w:rsidRPr="00830BFB">
        <w:rPr>
          <w:b/>
        </w:rPr>
        <w:t>Yang didalamnya sudah diberi komentar pada kode</w:t>
      </w:r>
    </w:p>
    <w:p w:rsidR="00CE597E" w:rsidRPr="001F4530" w:rsidRDefault="00E70C1D" w:rsidP="0016403F">
      <w:pPr>
        <w:pStyle w:val="ListParagraph"/>
        <w:tabs>
          <w:tab w:val="left" w:pos="2277"/>
        </w:tabs>
        <w:spacing w:after="0" w:line="360" w:lineRule="auto"/>
        <w:ind w:left="1169"/>
        <w:rPr>
          <w:b/>
        </w:rPr>
      </w:pPr>
      <w:r w:rsidRPr="001F4530">
        <w:rPr>
          <w:b/>
        </w:rPr>
        <w:tab/>
      </w:r>
    </w:p>
    <w:p w:rsidR="00CE597E" w:rsidRPr="001F4530" w:rsidRDefault="002F0BB5" w:rsidP="0016403F">
      <w:pPr>
        <w:spacing w:after="0" w:line="360" w:lineRule="auto"/>
        <w:rPr>
          <w:b/>
        </w:rPr>
      </w:pPr>
      <w:r w:rsidRPr="001F4530">
        <w:rPr>
          <w:b/>
          <w:noProof/>
          <w:lang w:val="en-US"/>
        </w:rPr>
        <w:lastRenderedPageBreak/>
        <w:drawing>
          <wp:inline distT="0" distB="0" distL="0" distR="0">
            <wp:extent cx="5731510" cy="3221615"/>
            <wp:effectExtent l="19050" t="0" r="2540" b="0"/>
            <wp:docPr id="2" name="Picture 2" descr="C:\Users\Keysa PC\Pictures\Screenshots\Screenshot (2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eysa PC\Pictures\Screenshots\Screenshot (20)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6EB5" w:rsidRDefault="002F6EB5" w:rsidP="002F6EB5">
      <w:pPr>
        <w:pStyle w:val="ListParagraph"/>
        <w:spacing w:after="0" w:line="360" w:lineRule="auto"/>
        <w:ind w:left="450"/>
        <w:rPr>
          <w:b/>
        </w:rPr>
      </w:pPr>
    </w:p>
    <w:p w:rsidR="002F6EB5" w:rsidRDefault="002F6EB5" w:rsidP="00E1162B">
      <w:pPr>
        <w:pStyle w:val="ListParagraph"/>
        <w:numPr>
          <w:ilvl w:val="0"/>
          <w:numId w:val="23"/>
        </w:numPr>
        <w:spacing w:after="0" w:line="360" w:lineRule="auto"/>
        <w:rPr>
          <w:b/>
        </w:rPr>
      </w:pPr>
      <w:r>
        <w:rPr>
          <w:b/>
        </w:rPr>
        <w:t>Analisa L</w:t>
      </w:r>
      <w:r w:rsidR="00A713BA" w:rsidRPr="00830BFB">
        <w:rPr>
          <w:b/>
        </w:rPr>
        <w:t xml:space="preserve">uaran yang dihasilkan </w:t>
      </w:r>
    </w:p>
    <w:p w:rsidR="008C3634" w:rsidRDefault="00956672" w:rsidP="002F6EB5">
      <w:pPr>
        <w:pStyle w:val="ListParagraph"/>
        <w:spacing w:after="0" w:line="360" w:lineRule="auto"/>
        <w:ind w:left="450"/>
        <w:rPr>
          <w:b/>
        </w:rPr>
      </w:pPr>
      <w:proofErr w:type="gramStart"/>
      <w:r w:rsidRPr="00830BFB">
        <w:rPr>
          <w:b/>
        </w:rPr>
        <w:t>Tipe data ya</w:t>
      </w:r>
      <w:r w:rsidR="00193E6D" w:rsidRPr="00830BFB">
        <w:rPr>
          <w:b/>
        </w:rPr>
        <w:t>ng ditampilkan atau dihasilkan sesuai dengan permintaan atau yang dibutuhkan oleh data tersebut.</w:t>
      </w:r>
      <w:proofErr w:type="gramEnd"/>
      <w:r w:rsidR="00193E6D" w:rsidRPr="00830BFB">
        <w:rPr>
          <w:b/>
        </w:rPr>
        <w:t xml:space="preserve"> </w:t>
      </w:r>
      <w:proofErr w:type="gramStart"/>
      <w:r w:rsidR="00193E6D" w:rsidRPr="00830BFB">
        <w:rPr>
          <w:b/>
        </w:rPr>
        <w:t xml:space="preserve">Dan luaran yang dihasilkan sesuai dengan program yang </w:t>
      </w:r>
      <w:r w:rsidR="00830BFB">
        <w:rPr>
          <w:b/>
        </w:rPr>
        <w:t>d</w:t>
      </w:r>
      <w:r w:rsidR="00193E6D" w:rsidRPr="00830BFB">
        <w:rPr>
          <w:b/>
        </w:rPr>
        <w:t>ibuat atau disusun.</w:t>
      </w:r>
      <w:proofErr w:type="gramEnd"/>
    </w:p>
    <w:p w:rsidR="008C3634" w:rsidRDefault="008C3634" w:rsidP="002F6EB5">
      <w:pPr>
        <w:pStyle w:val="ListParagraph"/>
        <w:spacing w:after="0" w:line="360" w:lineRule="auto"/>
        <w:ind w:left="450"/>
        <w:rPr>
          <w:b/>
        </w:rPr>
      </w:pPr>
    </w:p>
    <w:p w:rsidR="008C3634" w:rsidRPr="008C3634" w:rsidRDefault="008C3634" w:rsidP="008C3634">
      <w:pPr>
        <w:spacing w:after="0" w:line="360" w:lineRule="auto"/>
        <w:rPr>
          <w:b/>
        </w:rPr>
      </w:pPr>
      <w:r>
        <w:rPr>
          <w:b/>
          <w:bCs/>
        </w:rPr>
        <w:t xml:space="preserve"> </w:t>
      </w:r>
      <w:proofErr w:type="gramStart"/>
      <w:r>
        <w:rPr>
          <w:b/>
          <w:bCs/>
        </w:rPr>
        <w:t>[ No.1</w:t>
      </w:r>
      <w:proofErr w:type="gramEnd"/>
      <w:r>
        <w:rPr>
          <w:b/>
          <w:bCs/>
        </w:rPr>
        <w:t>] Kesimpulan</w:t>
      </w:r>
      <w:r w:rsidR="005D2BF9" w:rsidRPr="008C3634">
        <w:rPr>
          <w:b/>
          <w:bCs/>
        </w:rPr>
        <w:br/>
      </w:r>
      <w:r w:rsidR="002F6EB5" w:rsidRPr="008C3634">
        <w:rPr>
          <w:b/>
        </w:rPr>
        <w:t>1</w:t>
      </w:r>
      <w:r w:rsidR="00B71DE4" w:rsidRPr="008C3634">
        <w:rPr>
          <w:b/>
        </w:rPr>
        <w:t>)</w:t>
      </w:r>
      <w:r w:rsidR="002F6EB5" w:rsidRPr="008C3634">
        <w:rPr>
          <w:b/>
        </w:rPr>
        <w:t xml:space="preserve"> </w:t>
      </w:r>
      <w:r w:rsidR="00B71DE4" w:rsidRPr="008C3634">
        <w:rPr>
          <w:b/>
        </w:rPr>
        <w:t xml:space="preserve"> </w:t>
      </w:r>
      <w:r w:rsidR="00A713BA" w:rsidRPr="008C3634">
        <w:rPr>
          <w:b/>
        </w:rPr>
        <w:t>Analisa</w:t>
      </w:r>
    </w:p>
    <w:p w:rsidR="00A713BA" w:rsidRPr="008C3634" w:rsidRDefault="008C3634" w:rsidP="008C3634">
      <w:pPr>
        <w:spacing w:after="0" w:line="360" w:lineRule="auto"/>
        <w:ind w:left="90"/>
        <w:rPr>
          <w:b/>
        </w:rPr>
      </w:pPr>
      <w:r>
        <w:rPr>
          <w:b/>
        </w:rPr>
        <w:t xml:space="preserve"> c) </w:t>
      </w:r>
      <w:r w:rsidR="00A713BA" w:rsidRPr="008C3634">
        <w:rPr>
          <w:b/>
        </w:rPr>
        <w:t>Susunlah kesimpulan berdasarkan permasalahan, algoritma, dan kode program!</w:t>
      </w:r>
    </w:p>
    <w:p w:rsidR="00A713BA" w:rsidRPr="00B71DE4" w:rsidRDefault="008C3634" w:rsidP="00B71DE4">
      <w:pPr>
        <w:spacing w:after="0" w:line="360" w:lineRule="auto"/>
        <w:rPr>
          <w:b/>
        </w:rPr>
      </w:pPr>
      <w:r>
        <w:rPr>
          <w:b/>
          <w:lang w:val="en-US"/>
        </w:rPr>
        <w:t xml:space="preserve">   d) </w:t>
      </w:r>
      <w:r w:rsidR="00B71DE4">
        <w:rPr>
          <w:b/>
          <w:lang w:val="en-US"/>
        </w:rPr>
        <w:t xml:space="preserve"> </w:t>
      </w:r>
      <w:r w:rsidR="00A713BA" w:rsidRPr="00B71DE4">
        <w:rPr>
          <w:b/>
        </w:rPr>
        <w:t>Apakah dasar alasan pengambilan keputusan Anda</w:t>
      </w:r>
      <w:r w:rsidR="001A5B39" w:rsidRPr="00B71DE4">
        <w:rPr>
          <w:b/>
        </w:rPr>
        <w:t xml:space="preserve"> </w:t>
      </w:r>
      <w:r w:rsidR="00A713BA" w:rsidRPr="00B71DE4">
        <w:rPr>
          <w:b/>
        </w:rPr>
        <w:t>untuk kasus ini?</w:t>
      </w:r>
    </w:p>
    <w:p w:rsidR="0057259C" w:rsidRPr="001F4530" w:rsidRDefault="0057259C" w:rsidP="0016403F">
      <w:pPr>
        <w:spacing w:after="0" w:line="360" w:lineRule="auto"/>
        <w:rPr>
          <w:b/>
        </w:rPr>
      </w:pPr>
    </w:p>
    <w:p w:rsidR="003E3E65" w:rsidRPr="001F4530" w:rsidRDefault="0057259C" w:rsidP="0016403F">
      <w:pPr>
        <w:spacing w:after="0" w:line="360" w:lineRule="auto"/>
        <w:rPr>
          <w:b/>
        </w:rPr>
      </w:pPr>
      <w:r w:rsidRPr="001F4530">
        <w:rPr>
          <w:b/>
        </w:rPr>
        <w:t xml:space="preserve">      </w:t>
      </w:r>
      <w:r w:rsidR="00A713BA" w:rsidRPr="001F4530">
        <w:rPr>
          <w:b/>
        </w:rPr>
        <w:t xml:space="preserve">Pada program itu saya menggunakan </w:t>
      </w:r>
      <w:proofErr w:type="gramStart"/>
      <w:r w:rsidR="00A713BA" w:rsidRPr="001F4530">
        <w:rPr>
          <w:b/>
        </w:rPr>
        <w:t>bentu</w:t>
      </w:r>
      <w:r w:rsidR="00813C8E" w:rsidRPr="001F4530">
        <w:rPr>
          <w:b/>
        </w:rPr>
        <w:t xml:space="preserve">k </w:t>
      </w:r>
      <w:r w:rsidR="00957D4A" w:rsidRPr="001F4530">
        <w:rPr>
          <w:b/>
        </w:rPr>
        <w:t xml:space="preserve"> public</w:t>
      </w:r>
      <w:proofErr w:type="gramEnd"/>
      <w:r w:rsidR="00957D4A" w:rsidRPr="001F4530">
        <w:rPr>
          <w:b/>
        </w:rPr>
        <w:t xml:space="preserve"> </w:t>
      </w:r>
      <w:r w:rsidR="00813C8E" w:rsidRPr="001F4530">
        <w:rPr>
          <w:b/>
        </w:rPr>
        <w:t xml:space="preserve"> class KelasKu </w:t>
      </w:r>
      <w:r w:rsidR="00957D4A" w:rsidRPr="001F4530">
        <w:rPr>
          <w:b/>
        </w:rPr>
        <w:t>k</w:t>
      </w:r>
      <w:r w:rsidR="00813C8E" w:rsidRPr="001F4530">
        <w:rPr>
          <w:b/>
        </w:rPr>
        <w:t>arena  nama public kelas harus sama dengan nama file</w:t>
      </w:r>
      <w:r w:rsidR="003E3E65" w:rsidRPr="001F4530">
        <w:rPr>
          <w:b/>
        </w:rPr>
        <w:t>.</w:t>
      </w:r>
      <w:r w:rsidR="00813C8E" w:rsidRPr="001F4530">
        <w:rPr>
          <w:b/>
        </w:rPr>
        <w:t xml:space="preserve"> Itu sebenarnya kenapa kita harus menyamakan penulisan setiap variable apapun yang ada </w:t>
      </w:r>
      <w:proofErr w:type="gramStart"/>
      <w:r w:rsidR="00813C8E" w:rsidRPr="001F4530">
        <w:rPr>
          <w:b/>
        </w:rPr>
        <w:t>di  java</w:t>
      </w:r>
      <w:proofErr w:type="gramEnd"/>
      <w:r w:rsidR="00813C8E" w:rsidRPr="001F4530">
        <w:rPr>
          <w:b/>
        </w:rPr>
        <w:t xml:space="preserve">. Karena kalau tidak begitu, </w:t>
      </w:r>
      <w:proofErr w:type="gramStart"/>
      <w:r w:rsidR="00813C8E" w:rsidRPr="001F4530">
        <w:rPr>
          <w:b/>
        </w:rPr>
        <w:t>akan</w:t>
      </w:r>
      <w:proofErr w:type="gramEnd"/>
      <w:r w:rsidR="00813C8E" w:rsidRPr="001F4530">
        <w:rPr>
          <w:b/>
        </w:rPr>
        <w:t xml:space="preserve"> menyebabkan kesalahan identifikasi dan akan eror hasilnya nanti.</w:t>
      </w:r>
    </w:p>
    <w:p w:rsidR="003E3E65" w:rsidRPr="001F4530" w:rsidRDefault="003E3E65" w:rsidP="0016403F">
      <w:pPr>
        <w:spacing w:after="0" w:line="360" w:lineRule="auto"/>
        <w:contextualSpacing/>
        <w:rPr>
          <w:b/>
        </w:rPr>
      </w:pPr>
    </w:p>
    <w:p w:rsidR="00035772" w:rsidRPr="001F4530" w:rsidRDefault="00B71DE4" w:rsidP="0016403F">
      <w:pPr>
        <w:spacing w:after="0" w:line="360" w:lineRule="auto"/>
        <w:contextualSpacing/>
        <w:rPr>
          <w:b/>
        </w:rPr>
      </w:pPr>
      <w:r>
        <w:rPr>
          <w:b/>
        </w:rPr>
        <w:t xml:space="preserve">     </w:t>
      </w:r>
      <w:r w:rsidR="00A713BA" w:rsidRPr="001F4530">
        <w:rPr>
          <w:b/>
        </w:rPr>
        <w:t xml:space="preserve"> Perbaikan program</w:t>
      </w:r>
      <w:r w:rsidR="003E3E65" w:rsidRPr="001F4530">
        <w:rPr>
          <w:b/>
        </w:rPr>
        <w:t xml:space="preserve"> dengan </w:t>
      </w:r>
      <w:proofErr w:type="gramStart"/>
      <w:r w:rsidR="003E3E65" w:rsidRPr="001F4530">
        <w:rPr>
          <w:b/>
        </w:rPr>
        <w:t>menambahkan  tanda</w:t>
      </w:r>
      <w:proofErr w:type="gramEnd"/>
      <w:r w:rsidR="003E3E65" w:rsidRPr="001F4530">
        <w:rPr>
          <w:b/>
        </w:rPr>
        <w:t xml:space="preserve">  yang kurang dari</w:t>
      </w:r>
      <w:r w:rsidR="00035772" w:rsidRPr="001F4530">
        <w:rPr>
          <w:b/>
        </w:rPr>
        <w:t xml:space="preserve"> kalimat tersebut, seperti</w:t>
      </w:r>
    </w:p>
    <w:p w:rsidR="007014E5" w:rsidRPr="001F4530" w:rsidRDefault="00035772" w:rsidP="0016403F">
      <w:pPr>
        <w:spacing w:after="0" w:line="360" w:lineRule="auto"/>
        <w:contextualSpacing/>
        <w:rPr>
          <w:b/>
        </w:rPr>
      </w:pPr>
      <w:r w:rsidRPr="001F4530">
        <w:rPr>
          <w:b/>
        </w:rPr>
        <w:t xml:space="preserve"> (“Halo Mahasiswa UNIB       </w:t>
      </w:r>
    </w:p>
    <w:p w:rsidR="00850C42" w:rsidRPr="001F4530" w:rsidRDefault="00035772" w:rsidP="0016403F">
      <w:pPr>
        <w:spacing w:after="0" w:line="360" w:lineRule="auto"/>
        <w:contextualSpacing/>
        <w:rPr>
          <w:b/>
        </w:rPr>
      </w:pPr>
      <w:r w:rsidRPr="001F4530">
        <w:rPr>
          <w:b/>
        </w:rPr>
        <w:t xml:space="preserve"> </w:t>
      </w:r>
      <w:proofErr w:type="gramStart"/>
      <w:r w:rsidRPr="001F4530">
        <w:rPr>
          <w:b/>
        </w:rPr>
        <w:t>nah</w:t>
      </w:r>
      <w:proofErr w:type="gramEnd"/>
      <w:r w:rsidRPr="001F4530">
        <w:rPr>
          <w:b/>
        </w:rPr>
        <w:t xml:space="preserve"> ini kan masih eror atau masih salah oleh sebab itu kita harus melengkapi atau menambahkan tanda seperti tanda  petik (“), tutup kurung (), dan tanda titik koma (;). Setelah ditambahkan jadinya </w:t>
      </w:r>
      <w:proofErr w:type="gramStart"/>
      <w:r w:rsidRPr="001F4530">
        <w:rPr>
          <w:b/>
        </w:rPr>
        <w:t>akan</w:t>
      </w:r>
      <w:proofErr w:type="gramEnd"/>
      <w:r w:rsidRPr="001F4530">
        <w:rPr>
          <w:b/>
        </w:rPr>
        <w:t xml:space="preserve"> seperti ini (“Halo Mahasiswa UNIB”);</w:t>
      </w:r>
      <w:r w:rsidR="00850C42" w:rsidRPr="001F4530">
        <w:rPr>
          <w:b/>
        </w:rPr>
        <w:t xml:space="preserve"> </w:t>
      </w:r>
    </w:p>
    <w:p w:rsidR="005F535D" w:rsidRDefault="00850C42" w:rsidP="0016403F">
      <w:pPr>
        <w:spacing w:after="0" w:line="360" w:lineRule="auto"/>
        <w:contextualSpacing/>
        <w:rPr>
          <w:b/>
        </w:rPr>
      </w:pPr>
      <w:proofErr w:type="gramStart"/>
      <w:r w:rsidRPr="001F4530">
        <w:rPr>
          <w:b/>
        </w:rPr>
        <w:t>Tanda tersebut disebabkan karena struktur java.</w:t>
      </w:r>
      <w:proofErr w:type="gramEnd"/>
      <w:r w:rsidR="00B71DE4">
        <w:rPr>
          <w:b/>
        </w:rPr>
        <w:br/>
        <w:t xml:space="preserve"> </w:t>
      </w:r>
      <w:proofErr w:type="gramStart"/>
      <w:r w:rsidRPr="001F4530">
        <w:rPr>
          <w:b/>
        </w:rPr>
        <w:t>mengharuskan  melengkapi</w:t>
      </w:r>
      <w:proofErr w:type="gramEnd"/>
      <w:r w:rsidRPr="001F4530">
        <w:rPr>
          <w:b/>
        </w:rPr>
        <w:t xml:space="preserve"> tanda yang kurang atau masih salah agar hasilnya nanti sesuai dengan </w:t>
      </w:r>
      <w:r w:rsidRPr="001F4530">
        <w:rPr>
          <w:b/>
        </w:rPr>
        <w:lastRenderedPageBreak/>
        <w:t>program yang disusun.</w:t>
      </w:r>
      <w:r w:rsidR="00A713BA" w:rsidRPr="001F4530">
        <w:rPr>
          <w:b/>
        </w:rPr>
        <w:br/>
      </w:r>
    </w:p>
    <w:p w:rsidR="00850C42" w:rsidRPr="001F4530" w:rsidRDefault="005F535D" w:rsidP="0016403F">
      <w:pPr>
        <w:spacing w:after="0" w:line="360" w:lineRule="auto"/>
        <w:contextualSpacing/>
        <w:rPr>
          <w:b/>
        </w:rPr>
      </w:pPr>
      <w:r>
        <w:rPr>
          <w:b/>
        </w:rPr>
        <w:t xml:space="preserve">   </w:t>
      </w:r>
      <w:proofErr w:type="gramStart"/>
      <w:r w:rsidR="00850C42" w:rsidRPr="001F4530">
        <w:rPr>
          <w:b/>
        </w:rPr>
        <w:t>[ No.2</w:t>
      </w:r>
      <w:proofErr w:type="gramEnd"/>
      <w:r w:rsidR="00850C42" w:rsidRPr="001F4530">
        <w:rPr>
          <w:b/>
        </w:rPr>
        <w:t>]</w:t>
      </w:r>
      <w:r>
        <w:rPr>
          <w:b/>
        </w:rPr>
        <w:t xml:space="preserve"> </w:t>
      </w:r>
      <w:r w:rsidR="00850C42" w:rsidRPr="001F4530">
        <w:rPr>
          <w:b/>
        </w:rPr>
        <w:t xml:space="preserve"> Identifikasi Masalah</w:t>
      </w:r>
    </w:p>
    <w:p w:rsidR="00850C42" w:rsidRPr="005F535D" w:rsidRDefault="005F535D" w:rsidP="005F535D">
      <w:pPr>
        <w:spacing w:after="0" w:line="360" w:lineRule="auto"/>
        <w:rPr>
          <w:b/>
        </w:rPr>
      </w:pPr>
      <w:r>
        <w:rPr>
          <w:b/>
          <w:lang w:val="en-US"/>
        </w:rPr>
        <w:t xml:space="preserve">          1)</w:t>
      </w:r>
      <w:r>
        <w:rPr>
          <w:b/>
        </w:rPr>
        <w:t xml:space="preserve">   </w:t>
      </w:r>
      <w:r w:rsidRPr="005F535D">
        <w:rPr>
          <w:b/>
        </w:rPr>
        <w:t xml:space="preserve"> </w:t>
      </w:r>
      <w:r w:rsidR="00850C42" w:rsidRPr="005F535D">
        <w:rPr>
          <w:b/>
        </w:rPr>
        <w:t>Uraikan Permasalahan dan Variabel</w:t>
      </w:r>
    </w:p>
    <w:p w:rsidR="00850C42" w:rsidRPr="001F4530" w:rsidRDefault="008B0239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 xml:space="preserve">Latihan </w:t>
      </w:r>
      <w:proofErr w:type="gramStart"/>
      <w:r w:rsidRPr="001F4530">
        <w:rPr>
          <w:b/>
        </w:rPr>
        <w:t>2 :</w:t>
      </w:r>
      <w:proofErr w:type="gramEnd"/>
    </w:p>
    <w:p w:rsidR="008B0239" w:rsidRPr="001F4530" w:rsidRDefault="008B0239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>2.1. Susun kembali sintakss kode untuk memperbaiki pesan kesalahan tersebut! Berikan kesimpulan!</w:t>
      </w:r>
    </w:p>
    <w:p w:rsidR="00924767" w:rsidRPr="005F535D" w:rsidRDefault="005F535D" w:rsidP="005F535D">
      <w:pPr>
        <w:spacing w:after="0" w:line="360" w:lineRule="auto"/>
        <w:rPr>
          <w:b/>
        </w:rPr>
      </w:pPr>
      <w:r>
        <w:rPr>
          <w:b/>
          <w:lang w:val="en-US"/>
        </w:rPr>
        <w:t xml:space="preserve">       </w:t>
      </w:r>
      <w:r w:rsidR="00076E0F" w:rsidRPr="005F535D">
        <w:rPr>
          <w:b/>
        </w:rPr>
        <w:t xml:space="preserve">Pada soal ini masih ada kesalahan pada potongan kode, </w:t>
      </w:r>
      <w:proofErr w:type="gramStart"/>
      <w:r w:rsidR="00076E0F" w:rsidRPr="005F535D">
        <w:rPr>
          <w:b/>
        </w:rPr>
        <w:t>seperti</w:t>
      </w:r>
      <w:r w:rsidR="00924767" w:rsidRPr="005F535D">
        <w:rPr>
          <w:b/>
        </w:rPr>
        <w:t xml:space="preserve"> :</w:t>
      </w:r>
      <w:proofErr w:type="gramEnd"/>
    </w:p>
    <w:p w:rsidR="008B0239" w:rsidRPr="001F4530" w:rsidRDefault="00076E0F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 xml:space="preserve"> </w:t>
      </w:r>
      <w:proofErr w:type="gramStart"/>
      <w:r w:rsidRPr="001F4530">
        <w:rPr>
          <w:b/>
        </w:rPr>
        <w:t>int</w:t>
      </w:r>
      <w:proofErr w:type="gramEnd"/>
      <w:r w:rsidRPr="001F4530">
        <w:rPr>
          <w:b/>
        </w:rPr>
        <w:t xml:space="preserve"> a = 55555555555</w:t>
      </w:r>
      <w:r w:rsidR="00924767" w:rsidRPr="001F4530">
        <w:rPr>
          <w:b/>
        </w:rPr>
        <w:t>;</w:t>
      </w:r>
    </w:p>
    <w:p w:rsidR="00924767" w:rsidRPr="001F4530" w:rsidRDefault="00924767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 xml:space="preserve">Byte b </w:t>
      </w:r>
      <w:proofErr w:type="gramStart"/>
      <w:r w:rsidRPr="001F4530">
        <w:rPr>
          <w:b/>
        </w:rPr>
        <w:t>=  4444444444</w:t>
      </w:r>
      <w:proofErr w:type="gramEnd"/>
      <w:r w:rsidRPr="001F4530">
        <w:rPr>
          <w:b/>
        </w:rPr>
        <w:t>;</w:t>
      </w:r>
    </w:p>
    <w:p w:rsidR="00924767" w:rsidRPr="001F4530" w:rsidRDefault="00924767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>Float c = 12.345678910f;</w:t>
      </w:r>
    </w:p>
    <w:p w:rsidR="00924767" w:rsidRPr="001F4530" w:rsidRDefault="00924767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>Double d = 12.345678910d;</w:t>
      </w:r>
    </w:p>
    <w:p w:rsidR="00924767" w:rsidRPr="001F4530" w:rsidRDefault="00924767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>Char e = ‘abc’;</w:t>
      </w:r>
    </w:p>
    <w:p w:rsidR="00924767" w:rsidRPr="001F4530" w:rsidRDefault="00924767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 xml:space="preserve">Yang membuat tipe data ini salah, karena bit atau jumlah dari setiap tipe data yang terlalu besar. Salah </w:t>
      </w:r>
      <w:proofErr w:type="gramStart"/>
      <w:r w:rsidRPr="001F4530">
        <w:rPr>
          <w:b/>
        </w:rPr>
        <w:t>satunya  pada</w:t>
      </w:r>
      <w:proofErr w:type="gramEnd"/>
      <w:r w:rsidRPr="001F4530">
        <w:rPr>
          <w:b/>
        </w:rPr>
        <w:t xml:space="preserve"> tipe data char e, char itu hanya bisa menampung 1 huruf saja.</w:t>
      </w:r>
    </w:p>
    <w:p w:rsidR="00924767" w:rsidRPr="001F4530" w:rsidRDefault="00924767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>Contonya char e = ‘a’;</w:t>
      </w:r>
    </w:p>
    <w:p w:rsidR="00924767" w:rsidRPr="00E1162B" w:rsidRDefault="00924767" w:rsidP="00E1162B">
      <w:pPr>
        <w:spacing w:after="0" w:line="360" w:lineRule="auto"/>
        <w:rPr>
          <w:b/>
        </w:rPr>
      </w:pPr>
    </w:p>
    <w:p w:rsidR="00B41315" w:rsidRDefault="00B41315" w:rsidP="00E1162B">
      <w:pPr>
        <w:pStyle w:val="ListParagraph"/>
        <w:spacing w:after="0" w:line="360" w:lineRule="auto"/>
        <w:ind w:left="390"/>
        <w:rPr>
          <w:b/>
        </w:rPr>
      </w:pPr>
      <w:proofErr w:type="gramStart"/>
      <w:r w:rsidRPr="001F4530">
        <w:rPr>
          <w:b/>
        </w:rPr>
        <w:t>[ No.2</w:t>
      </w:r>
      <w:proofErr w:type="gramEnd"/>
      <w:r w:rsidRPr="001F4530">
        <w:rPr>
          <w:b/>
        </w:rPr>
        <w:t xml:space="preserve"> ]  Penyusunan algoritma dan Kode Program</w:t>
      </w:r>
    </w:p>
    <w:p w:rsidR="00E1162B" w:rsidRPr="00E1162B" w:rsidRDefault="00E1162B" w:rsidP="00E1162B">
      <w:pPr>
        <w:pStyle w:val="ListParagraph"/>
        <w:spacing w:after="0" w:line="360" w:lineRule="auto"/>
        <w:ind w:left="390"/>
        <w:rPr>
          <w:b/>
        </w:rPr>
      </w:pPr>
    </w:p>
    <w:p w:rsidR="00B41315" w:rsidRPr="00E1162B" w:rsidRDefault="00B41315" w:rsidP="00E1162B">
      <w:pPr>
        <w:pStyle w:val="ListParagraph"/>
        <w:numPr>
          <w:ilvl w:val="0"/>
          <w:numId w:val="11"/>
        </w:numPr>
        <w:spacing w:after="0" w:line="360" w:lineRule="auto"/>
        <w:rPr>
          <w:b/>
        </w:rPr>
      </w:pPr>
      <w:r w:rsidRPr="001F4530">
        <w:rPr>
          <w:b/>
        </w:rPr>
        <w:t>Rancangan Solusi</w:t>
      </w:r>
    </w:p>
    <w:p w:rsidR="00B41315" w:rsidRPr="005F535D" w:rsidRDefault="005F535D" w:rsidP="005F535D">
      <w:pPr>
        <w:spacing w:after="0" w:line="360" w:lineRule="auto"/>
        <w:rPr>
          <w:b/>
        </w:rPr>
      </w:pPr>
      <w:r>
        <w:rPr>
          <w:b/>
        </w:rPr>
        <w:t xml:space="preserve">     </w:t>
      </w:r>
      <w:r w:rsidR="00B41315" w:rsidRPr="005F535D">
        <w:rPr>
          <w:b/>
        </w:rPr>
        <w:t xml:space="preserve">Perbaikan Kode Program dengan cara mengkurangi jumlah setiap tipe data </w:t>
      </w:r>
      <w:proofErr w:type="gramStart"/>
      <w:r w:rsidR="00B41315" w:rsidRPr="005F535D">
        <w:rPr>
          <w:b/>
        </w:rPr>
        <w:t xml:space="preserve">seperti </w:t>
      </w:r>
      <w:r w:rsidR="002F6EB5">
        <w:rPr>
          <w:b/>
        </w:rPr>
        <w:t xml:space="preserve"> </w:t>
      </w:r>
      <w:r w:rsidR="00B41315" w:rsidRPr="005F535D">
        <w:rPr>
          <w:b/>
        </w:rPr>
        <w:t>contoh</w:t>
      </w:r>
      <w:proofErr w:type="gramEnd"/>
      <w:r w:rsidR="00B41315" w:rsidRPr="005F535D">
        <w:rPr>
          <w:b/>
        </w:rPr>
        <w:t xml:space="preserve"> di </w:t>
      </w:r>
      <w:r>
        <w:rPr>
          <w:b/>
        </w:rPr>
        <w:t xml:space="preserve">      </w:t>
      </w:r>
      <w:r w:rsidR="00B41315" w:rsidRPr="005F535D">
        <w:rPr>
          <w:b/>
        </w:rPr>
        <w:t>atas, Karen kalau setiap tipe data itu tidak dikurangi atau jumlah tipe data itu lebih dari maksimumnya maka tipe data yang dihasilkan menjadi eror .</w:t>
      </w:r>
    </w:p>
    <w:p w:rsidR="00B41315" w:rsidRPr="001F4530" w:rsidRDefault="00B41315" w:rsidP="0016403F">
      <w:pPr>
        <w:pStyle w:val="ListParagraph"/>
        <w:spacing w:after="0" w:line="360" w:lineRule="auto"/>
        <w:ind w:left="750"/>
        <w:rPr>
          <w:b/>
        </w:rPr>
      </w:pPr>
      <w:r w:rsidRPr="001F4530">
        <w:rPr>
          <w:b/>
        </w:rPr>
        <w:t xml:space="preserve">Contoh </w:t>
      </w:r>
      <w:proofErr w:type="gramStart"/>
      <w:r w:rsidRPr="001F4530">
        <w:rPr>
          <w:b/>
        </w:rPr>
        <w:t>perbaikannya :</w:t>
      </w:r>
      <w:proofErr w:type="gramEnd"/>
    </w:p>
    <w:p w:rsidR="00B41315" w:rsidRPr="001F4530" w:rsidRDefault="006B59DF" w:rsidP="0016403F">
      <w:pPr>
        <w:pStyle w:val="ListParagraph"/>
        <w:spacing w:after="0" w:line="360" w:lineRule="auto"/>
        <w:ind w:left="390"/>
        <w:rPr>
          <w:b/>
        </w:rPr>
      </w:pPr>
      <w:proofErr w:type="gramStart"/>
      <w:r w:rsidRPr="001F4530">
        <w:rPr>
          <w:b/>
        </w:rPr>
        <w:t>int</w:t>
      </w:r>
      <w:proofErr w:type="gramEnd"/>
      <w:r w:rsidRPr="001F4530">
        <w:rPr>
          <w:b/>
        </w:rPr>
        <w:t xml:space="preserve"> a = 5555555555</w:t>
      </w:r>
      <w:r w:rsidR="00B41315" w:rsidRPr="001F4530">
        <w:rPr>
          <w:b/>
        </w:rPr>
        <w:t>;</w:t>
      </w:r>
      <w:r w:rsidR="007014E5" w:rsidRPr="001F4530">
        <w:rPr>
          <w:b/>
        </w:rPr>
        <w:t xml:space="preserve">     ( pada int a dikurangi 6 </w:t>
      </w:r>
      <w:r w:rsidRPr="001F4530">
        <w:rPr>
          <w:b/>
        </w:rPr>
        <w:t xml:space="preserve"> angka )</w:t>
      </w:r>
    </w:p>
    <w:p w:rsidR="00B41315" w:rsidRPr="001F4530" w:rsidRDefault="00B41315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 xml:space="preserve">Byte </w:t>
      </w:r>
      <w:r w:rsidR="006B59DF" w:rsidRPr="001F4530">
        <w:rPr>
          <w:b/>
        </w:rPr>
        <w:t xml:space="preserve">b </w:t>
      </w:r>
      <w:proofErr w:type="gramStart"/>
      <w:r w:rsidR="006B59DF" w:rsidRPr="001F4530">
        <w:rPr>
          <w:b/>
        </w:rPr>
        <w:t>=  44</w:t>
      </w:r>
      <w:proofErr w:type="gramEnd"/>
      <w:r w:rsidRPr="001F4530">
        <w:rPr>
          <w:b/>
        </w:rPr>
        <w:t>;</w:t>
      </w:r>
      <w:r w:rsidR="006B59DF" w:rsidRPr="001F4530">
        <w:rPr>
          <w:b/>
        </w:rPr>
        <w:t xml:space="preserve">                 ( pada byte b dikurangi 8 angka )</w:t>
      </w:r>
    </w:p>
    <w:p w:rsidR="00B41315" w:rsidRPr="001F4530" w:rsidRDefault="00B41315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>Float c = 12.345678910f;</w:t>
      </w:r>
    </w:p>
    <w:p w:rsidR="00B41315" w:rsidRPr="001F4530" w:rsidRDefault="00B41315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>Double d = 12.345678910d;</w:t>
      </w:r>
    </w:p>
    <w:p w:rsidR="00B41315" w:rsidRPr="001F4530" w:rsidRDefault="00B41315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>Char e = ‘</w:t>
      </w:r>
      <w:r w:rsidR="006B59DF" w:rsidRPr="001F4530">
        <w:rPr>
          <w:b/>
        </w:rPr>
        <w:t>a</w:t>
      </w:r>
      <w:r w:rsidRPr="001F4530">
        <w:rPr>
          <w:b/>
        </w:rPr>
        <w:t>’;</w:t>
      </w:r>
      <w:r w:rsidR="006B59DF" w:rsidRPr="001F4530">
        <w:rPr>
          <w:b/>
        </w:rPr>
        <w:t xml:space="preserve">   </w:t>
      </w:r>
      <w:proofErr w:type="gramStart"/>
      <w:r w:rsidR="006B59DF" w:rsidRPr="001F4530">
        <w:rPr>
          <w:b/>
        </w:rPr>
        <w:t>( pada</w:t>
      </w:r>
      <w:proofErr w:type="gramEnd"/>
      <w:r w:rsidR="006B59DF" w:rsidRPr="001F4530">
        <w:rPr>
          <w:b/>
        </w:rPr>
        <w:t xml:space="preserve"> char e karena tipe data char itu hanya mencakup satu huruf saja maka ambil satu hurus seperti char e = ‘a’;</w:t>
      </w:r>
    </w:p>
    <w:p w:rsidR="006B59DF" w:rsidRPr="001F4530" w:rsidRDefault="006B59DF" w:rsidP="0016403F">
      <w:pPr>
        <w:pStyle w:val="ListParagraph"/>
        <w:spacing w:after="0" w:line="360" w:lineRule="auto"/>
        <w:ind w:left="390"/>
        <w:rPr>
          <w:b/>
        </w:rPr>
      </w:pPr>
    </w:p>
    <w:p w:rsidR="006B59DF" w:rsidRPr="005F535D" w:rsidRDefault="006B59DF" w:rsidP="00E1162B">
      <w:pPr>
        <w:pStyle w:val="ListParagraph"/>
        <w:numPr>
          <w:ilvl w:val="0"/>
          <w:numId w:val="11"/>
        </w:numPr>
        <w:spacing w:after="0" w:line="360" w:lineRule="auto"/>
        <w:rPr>
          <w:b/>
        </w:rPr>
      </w:pPr>
      <w:r w:rsidRPr="005F535D">
        <w:rPr>
          <w:b/>
        </w:rPr>
        <w:t>Kode Program dan luaran</w:t>
      </w:r>
    </w:p>
    <w:p w:rsidR="00E70C1D" w:rsidRPr="005F535D" w:rsidRDefault="005F535D" w:rsidP="00E1162B">
      <w:pPr>
        <w:pStyle w:val="ListParagraph"/>
        <w:numPr>
          <w:ilvl w:val="0"/>
          <w:numId w:val="24"/>
        </w:numPr>
        <w:spacing w:after="0" w:line="360" w:lineRule="auto"/>
        <w:rPr>
          <w:b/>
        </w:rPr>
      </w:pPr>
      <w:r w:rsidRPr="005F535D">
        <w:rPr>
          <w:b/>
        </w:rPr>
        <w:t xml:space="preserve"> </w:t>
      </w:r>
      <w:r w:rsidR="00E70C1D" w:rsidRPr="005F535D">
        <w:rPr>
          <w:b/>
        </w:rPr>
        <w:t>Screenshot/ Capture potongan kode dan hasil luaran</w:t>
      </w:r>
    </w:p>
    <w:p w:rsidR="00E70C1D" w:rsidRPr="001F4530" w:rsidRDefault="00E70C1D" w:rsidP="0016403F">
      <w:pPr>
        <w:pStyle w:val="ListParagraph"/>
        <w:spacing w:after="0" w:line="360" w:lineRule="auto"/>
        <w:ind w:left="1169"/>
        <w:rPr>
          <w:b/>
        </w:rPr>
      </w:pPr>
      <w:r w:rsidRPr="001F4530">
        <w:rPr>
          <w:b/>
        </w:rPr>
        <w:t>Yang didalamnya sudah diberi komentar pada kode</w:t>
      </w:r>
    </w:p>
    <w:p w:rsidR="00E70C1D" w:rsidRPr="001F4530" w:rsidRDefault="00E70C1D" w:rsidP="0016403F">
      <w:pPr>
        <w:pStyle w:val="ListParagraph"/>
        <w:tabs>
          <w:tab w:val="left" w:pos="2277"/>
        </w:tabs>
        <w:spacing w:after="0" w:line="360" w:lineRule="auto"/>
        <w:ind w:left="1169"/>
        <w:rPr>
          <w:b/>
        </w:rPr>
      </w:pPr>
      <w:r w:rsidRPr="001F4530">
        <w:rPr>
          <w:b/>
        </w:rPr>
        <w:tab/>
      </w:r>
    </w:p>
    <w:p w:rsidR="00924767" w:rsidRPr="001F4530" w:rsidRDefault="005F535D" w:rsidP="0016403F">
      <w:pPr>
        <w:spacing w:after="0" w:line="360" w:lineRule="auto"/>
        <w:rPr>
          <w:b/>
        </w:rPr>
      </w:pPr>
      <w:r w:rsidRPr="001F4530">
        <w:rPr>
          <w:b/>
          <w:noProof/>
          <w:lang w:val="en-US"/>
        </w:rPr>
        <w:lastRenderedPageBreak/>
        <w:drawing>
          <wp:inline distT="0" distB="0" distL="0" distR="0">
            <wp:extent cx="5435452" cy="3136605"/>
            <wp:effectExtent l="19050" t="0" r="0" b="0"/>
            <wp:docPr id="8" name="Picture 3" descr="C:\Users\Keysa PC\Pictures\Screenshots\Screenshot (2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eysa PC\Pictures\Screenshots\Screenshot (22)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452" cy="31366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0C1D" w:rsidRPr="001F4530" w:rsidRDefault="00E70C1D" w:rsidP="0016403F">
      <w:pPr>
        <w:pStyle w:val="ListParagraph"/>
        <w:spacing w:after="0" w:line="360" w:lineRule="auto"/>
        <w:ind w:left="390"/>
        <w:rPr>
          <w:b/>
        </w:rPr>
      </w:pPr>
    </w:p>
    <w:p w:rsidR="00E70C1D" w:rsidRPr="005F535D" w:rsidRDefault="00E70C1D" w:rsidP="00E1162B">
      <w:pPr>
        <w:pStyle w:val="ListParagraph"/>
        <w:numPr>
          <w:ilvl w:val="0"/>
          <w:numId w:val="25"/>
        </w:numPr>
        <w:spacing w:after="0" w:line="360" w:lineRule="auto"/>
        <w:rPr>
          <w:b/>
        </w:rPr>
      </w:pPr>
      <w:r w:rsidRPr="005F535D">
        <w:rPr>
          <w:b/>
        </w:rPr>
        <w:t>Analisis luaran yang dihasilkan</w:t>
      </w:r>
    </w:p>
    <w:p w:rsidR="00E70C1D" w:rsidRPr="001F4530" w:rsidRDefault="00E70C1D" w:rsidP="0016403F">
      <w:pPr>
        <w:pStyle w:val="ListParagraph"/>
        <w:spacing w:after="0" w:line="360" w:lineRule="auto"/>
        <w:rPr>
          <w:b/>
        </w:rPr>
      </w:pPr>
    </w:p>
    <w:p w:rsidR="00E70C1D" w:rsidRPr="005F535D" w:rsidRDefault="005F535D" w:rsidP="005F535D">
      <w:pPr>
        <w:spacing w:after="0" w:line="360" w:lineRule="auto"/>
        <w:rPr>
          <w:b/>
        </w:rPr>
      </w:pPr>
      <w:r>
        <w:rPr>
          <w:b/>
        </w:rPr>
        <w:t xml:space="preserve">   </w:t>
      </w:r>
      <w:proofErr w:type="gramStart"/>
      <w:r w:rsidR="00E70C1D" w:rsidRPr="005F535D">
        <w:rPr>
          <w:b/>
        </w:rPr>
        <w:t>Luaran  dan</w:t>
      </w:r>
      <w:proofErr w:type="gramEnd"/>
      <w:r w:rsidR="00E70C1D" w:rsidRPr="005F535D">
        <w:rPr>
          <w:b/>
        </w:rPr>
        <w:t xml:space="preserve"> Tipe data yang dihasilkan sudah benar atau tidak eror sesuai dengan program, dan </w:t>
      </w:r>
      <w:r>
        <w:rPr>
          <w:b/>
        </w:rPr>
        <w:t xml:space="preserve">    k</w:t>
      </w:r>
      <w:r w:rsidR="00E70C1D" w:rsidRPr="005F535D">
        <w:rPr>
          <w:b/>
        </w:rPr>
        <w:t>ebutuhan atau permintaan  yang dibutuhkan pada program tipe data tersebut.</w:t>
      </w:r>
    </w:p>
    <w:p w:rsidR="00E70C1D" w:rsidRPr="001F4530" w:rsidRDefault="00E70C1D" w:rsidP="0016403F">
      <w:pPr>
        <w:pStyle w:val="ListParagraph"/>
        <w:spacing w:after="0" w:line="360" w:lineRule="auto"/>
        <w:rPr>
          <w:b/>
        </w:rPr>
      </w:pPr>
    </w:p>
    <w:p w:rsidR="00E70C1D" w:rsidRPr="001F4530" w:rsidRDefault="005F535D" w:rsidP="0016403F">
      <w:pPr>
        <w:spacing w:after="0" w:line="360" w:lineRule="auto"/>
        <w:rPr>
          <w:b/>
        </w:rPr>
      </w:pPr>
      <w:proofErr w:type="gramStart"/>
      <w:r>
        <w:rPr>
          <w:b/>
          <w:lang w:val="en-US"/>
        </w:rPr>
        <w:t xml:space="preserve">[ </w:t>
      </w:r>
      <w:r w:rsidR="00E70C1D" w:rsidRPr="001F4530">
        <w:rPr>
          <w:b/>
        </w:rPr>
        <w:t>No</w:t>
      </w:r>
      <w:proofErr w:type="gramEnd"/>
      <w:r>
        <w:rPr>
          <w:b/>
        </w:rPr>
        <w:t>. 2</w:t>
      </w:r>
      <w:r w:rsidR="00E70C1D" w:rsidRPr="001F4530">
        <w:rPr>
          <w:b/>
        </w:rPr>
        <w:t xml:space="preserve"> ] Kesimpulan</w:t>
      </w:r>
    </w:p>
    <w:p w:rsidR="00E70C1D" w:rsidRPr="001F4530" w:rsidRDefault="00E70C1D" w:rsidP="00E1162B">
      <w:pPr>
        <w:pStyle w:val="ListParagraph"/>
        <w:numPr>
          <w:ilvl w:val="0"/>
          <w:numId w:val="13"/>
        </w:numPr>
        <w:spacing w:after="0" w:line="360" w:lineRule="auto"/>
        <w:rPr>
          <w:b/>
        </w:rPr>
      </w:pPr>
      <w:r w:rsidRPr="001F4530">
        <w:rPr>
          <w:b/>
        </w:rPr>
        <w:t>Analisa</w:t>
      </w:r>
    </w:p>
    <w:p w:rsidR="00046E40" w:rsidRPr="001F4530" w:rsidRDefault="00046E40" w:rsidP="00E1162B">
      <w:pPr>
        <w:pStyle w:val="ListParagraph"/>
        <w:numPr>
          <w:ilvl w:val="0"/>
          <w:numId w:val="12"/>
        </w:numPr>
        <w:spacing w:after="0" w:line="360" w:lineRule="auto"/>
        <w:rPr>
          <w:b/>
        </w:rPr>
      </w:pPr>
      <w:r w:rsidRPr="001F4530">
        <w:rPr>
          <w:b/>
        </w:rPr>
        <w:t>Susunlah kesimpulan berdasarkan permasalahan, algoritma, dan kode program!</w:t>
      </w:r>
    </w:p>
    <w:p w:rsidR="00046E40" w:rsidRPr="001F4530" w:rsidRDefault="00046E40" w:rsidP="00E1162B">
      <w:pPr>
        <w:pStyle w:val="ListParagraph"/>
        <w:numPr>
          <w:ilvl w:val="0"/>
          <w:numId w:val="12"/>
        </w:numPr>
        <w:spacing w:after="0" w:line="360" w:lineRule="auto"/>
        <w:rPr>
          <w:b/>
        </w:rPr>
      </w:pPr>
      <w:r w:rsidRPr="001F4530">
        <w:rPr>
          <w:b/>
        </w:rPr>
        <w:t>Apakah dasar alasan pengambilan keputusan Anda untuk kasus ini?</w:t>
      </w:r>
    </w:p>
    <w:p w:rsidR="00046E40" w:rsidRPr="001F4530" w:rsidRDefault="00046E40" w:rsidP="0016403F">
      <w:pPr>
        <w:spacing w:after="0" w:line="360" w:lineRule="auto"/>
        <w:rPr>
          <w:b/>
        </w:rPr>
      </w:pPr>
    </w:p>
    <w:p w:rsidR="00813C8E" w:rsidRPr="001F4530" w:rsidRDefault="00813C8E" w:rsidP="0016403F">
      <w:pPr>
        <w:spacing w:after="0" w:line="360" w:lineRule="auto"/>
        <w:contextualSpacing/>
        <w:rPr>
          <w:b/>
        </w:rPr>
      </w:pPr>
      <w:r w:rsidRPr="001F4530">
        <w:rPr>
          <w:b/>
        </w:rPr>
        <w:t xml:space="preserve">Pada program itu saya menggunakan </w:t>
      </w:r>
      <w:proofErr w:type="gramStart"/>
      <w:r w:rsidRPr="001F4530">
        <w:rPr>
          <w:b/>
        </w:rPr>
        <w:t>bentuk  public</w:t>
      </w:r>
      <w:proofErr w:type="gramEnd"/>
      <w:r w:rsidRPr="001F4530">
        <w:rPr>
          <w:b/>
        </w:rPr>
        <w:t xml:space="preserve">  class TipeData karena  nama public kelas harus sama dengan nama file. Itu sebenarnya kenapa kita harus menyamakan penulisan setiap variable apapun yang ada </w:t>
      </w:r>
      <w:proofErr w:type="gramStart"/>
      <w:r w:rsidRPr="001F4530">
        <w:rPr>
          <w:b/>
        </w:rPr>
        <w:t>di  java</w:t>
      </w:r>
      <w:proofErr w:type="gramEnd"/>
      <w:r w:rsidRPr="001F4530">
        <w:rPr>
          <w:b/>
        </w:rPr>
        <w:t xml:space="preserve">. Karena kalau tidak begitu, </w:t>
      </w:r>
      <w:proofErr w:type="gramStart"/>
      <w:r w:rsidRPr="001F4530">
        <w:rPr>
          <w:b/>
        </w:rPr>
        <w:t>akan</w:t>
      </w:r>
      <w:proofErr w:type="gramEnd"/>
      <w:r w:rsidRPr="001F4530">
        <w:rPr>
          <w:b/>
        </w:rPr>
        <w:t xml:space="preserve"> menyebabkan kesalahan identifikasi dan akan eror hasilnya nanti.</w:t>
      </w:r>
    </w:p>
    <w:p w:rsidR="00D07324" w:rsidRPr="001F4530" w:rsidRDefault="00D07324" w:rsidP="0016403F">
      <w:pPr>
        <w:spacing w:after="0" w:line="360" w:lineRule="auto"/>
        <w:contextualSpacing/>
        <w:rPr>
          <w:b/>
        </w:rPr>
      </w:pPr>
    </w:p>
    <w:p w:rsidR="00D07324" w:rsidRPr="001F4530" w:rsidRDefault="002F6EB5" w:rsidP="0016403F">
      <w:pPr>
        <w:spacing w:after="0" w:line="360" w:lineRule="auto"/>
        <w:contextualSpacing/>
        <w:rPr>
          <w:b/>
        </w:rPr>
      </w:pPr>
      <w:r>
        <w:rPr>
          <w:b/>
        </w:rPr>
        <w:t xml:space="preserve">   </w:t>
      </w:r>
      <w:r w:rsidR="00D07324" w:rsidRPr="001F4530">
        <w:rPr>
          <w:b/>
        </w:rPr>
        <w:t xml:space="preserve">Perbaikan </w:t>
      </w:r>
      <w:proofErr w:type="gramStart"/>
      <w:r w:rsidR="00D07324" w:rsidRPr="001F4530">
        <w:rPr>
          <w:b/>
        </w:rPr>
        <w:t>program  dengan</w:t>
      </w:r>
      <w:proofErr w:type="gramEnd"/>
      <w:r w:rsidR="00D07324" w:rsidRPr="001F4530">
        <w:rPr>
          <w:b/>
        </w:rPr>
        <w:t xml:space="preserve"> cara mengubah atau mengurangi jumlah dari setiap data di atas seperti</w:t>
      </w:r>
    </w:p>
    <w:p w:rsidR="00D07324" w:rsidRPr="001F4530" w:rsidRDefault="00B45433" w:rsidP="0016403F">
      <w:pPr>
        <w:spacing w:after="0" w:line="360" w:lineRule="auto"/>
        <w:rPr>
          <w:b/>
        </w:rPr>
      </w:pPr>
      <w:r w:rsidRPr="001F4530">
        <w:rPr>
          <w:b/>
        </w:rPr>
        <w:t xml:space="preserve">       </w:t>
      </w:r>
      <w:proofErr w:type="gramStart"/>
      <w:r w:rsidR="00D07324" w:rsidRPr="001F4530">
        <w:rPr>
          <w:b/>
        </w:rPr>
        <w:t>int</w:t>
      </w:r>
      <w:proofErr w:type="gramEnd"/>
      <w:r w:rsidR="00D07324" w:rsidRPr="001F4530">
        <w:rPr>
          <w:b/>
        </w:rPr>
        <w:t xml:space="preserve"> a = 55555555555;</w:t>
      </w:r>
      <w:r w:rsidRPr="001F4530">
        <w:rPr>
          <w:b/>
        </w:rPr>
        <w:t xml:space="preserve">        </w:t>
      </w:r>
      <w:r w:rsidR="007014E5" w:rsidRPr="001F4530">
        <w:rPr>
          <w:b/>
        </w:rPr>
        <w:t>( pada int a dikurangi 6</w:t>
      </w:r>
      <w:r w:rsidRPr="001F4530">
        <w:rPr>
          <w:b/>
        </w:rPr>
        <w:t xml:space="preserve"> angka )</w:t>
      </w:r>
    </w:p>
    <w:p w:rsidR="00B45433" w:rsidRPr="001F4530" w:rsidRDefault="00B45433" w:rsidP="0016403F">
      <w:pPr>
        <w:spacing w:after="0" w:line="360" w:lineRule="auto"/>
        <w:rPr>
          <w:b/>
        </w:rPr>
      </w:pPr>
      <w:r w:rsidRPr="001F4530">
        <w:rPr>
          <w:b/>
        </w:rPr>
        <w:t xml:space="preserve">       </w:t>
      </w:r>
      <w:r w:rsidR="00D07324" w:rsidRPr="001F4530">
        <w:rPr>
          <w:b/>
        </w:rPr>
        <w:t xml:space="preserve">Byte b </w:t>
      </w:r>
      <w:proofErr w:type="gramStart"/>
      <w:r w:rsidR="00D07324" w:rsidRPr="001F4530">
        <w:rPr>
          <w:b/>
        </w:rPr>
        <w:t>=  4444444444</w:t>
      </w:r>
      <w:proofErr w:type="gramEnd"/>
      <w:r w:rsidR="00D07324" w:rsidRPr="001F4530">
        <w:rPr>
          <w:b/>
        </w:rPr>
        <w:t>;</w:t>
      </w:r>
      <w:r w:rsidRPr="001F4530">
        <w:rPr>
          <w:b/>
        </w:rPr>
        <w:t xml:space="preserve">       ( pada byte b dikurangi 8 angka )</w:t>
      </w:r>
    </w:p>
    <w:p w:rsidR="00D07324" w:rsidRPr="001F4530" w:rsidRDefault="00B45433" w:rsidP="0016403F">
      <w:pPr>
        <w:spacing w:after="0" w:line="360" w:lineRule="auto"/>
        <w:rPr>
          <w:b/>
        </w:rPr>
      </w:pPr>
      <w:r w:rsidRPr="001F4530">
        <w:rPr>
          <w:b/>
        </w:rPr>
        <w:t xml:space="preserve">      </w:t>
      </w:r>
      <w:r w:rsidR="00D07324" w:rsidRPr="001F4530">
        <w:rPr>
          <w:b/>
        </w:rPr>
        <w:t>Float c = 12.345678910f;</w:t>
      </w:r>
    </w:p>
    <w:p w:rsidR="00D07324" w:rsidRPr="001F4530" w:rsidRDefault="00D07324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>Double d = 12.345678910d;</w:t>
      </w:r>
    </w:p>
    <w:p w:rsidR="00B45433" w:rsidRPr="001F4530" w:rsidRDefault="00D07324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lastRenderedPageBreak/>
        <w:t>Char e = ‘abc</w:t>
      </w:r>
      <w:r w:rsidR="00B45433" w:rsidRPr="001F4530">
        <w:rPr>
          <w:b/>
        </w:rPr>
        <w:t xml:space="preserve">’;       </w:t>
      </w:r>
      <w:proofErr w:type="gramStart"/>
      <w:r w:rsidR="00B45433" w:rsidRPr="001F4530">
        <w:rPr>
          <w:b/>
        </w:rPr>
        <w:t>( pada</w:t>
      </w:r>
      <w:proofErr w:type="gramEnd"/>
      <w:r w:rsidR="00B45433" w:rsidRPr="001F4530">
        <w:rPr>
          <w:b/>
        </w:rPr>
        <w:t xml:space="preserve"> char e karena tipe data char itu hanya mencakup satu huruf saja maka ambil satu hurus seperti char e = ‘a’; )</w:t>
      </w:r>
    </w:p>
    <w:p w:rsidR="00D07324" w:rsidRPr="001F4530" w:rsidRDefault="00D07324" w:rsidP="0016403F">
      <w:pPr>
        <w:pStyle w:val="ListParagraph"/>
        <w:spacing w:after="0" w:line="360" w:lineRule="auto"/>
        <w:ind w:left="390"/>
        <w:rPr>
          <w:b/>
        </w:rPr>
      </w:pPr>
    </w:p>
    <w:p w:rsidR="00D07324" w:rsidRPr="001F4530" w:rsidRDefault="00B45433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 xml:space="preserve">Menjadi seperti </w:t>
      </w:r>
      <w:proofErr w:type="gramStart"/>
      <w:r w:rsidRPr="001F4530">
        <w:rPr>
          <w:b/>
        </w:rPr>
        <w:t>ini :</w:t>
      </w:r>
      <w:proofErr w:type="gramEnd"/>
    </w:p>
    <w:p w:rsidR="00D07324" w:rsidRPr="001F4530" w:rsidRDefault="00B45433" w:rsidP="0016403F">
      <w:pPr>
        <w:spacing w:after="0" w:line="360" w:lineRule="auto"/>
        <w:rPr>
          <w:b/>
        </w:rPr>
      </w:pPr>
      <w:r w:rsidRPr="001F4530">
        <w:rPr>
          <w:b/>
          <w:lang w:val="en-US"/>
        </w:rPr>
        <w:t xml:space="preserve">        </w:t>
      </w:r>
      <w:proofErr w:type="gramStart"/>
      <w:r w:rsidR="007014E5" w:rsidRPr="001F4530">
        <w:rPr>
          <w:b/>
        </w:rPr>
        <w:t>int</w:t>
      </w:r>
      <w:proofErr w:type="gramEnd"/>
      <w:r w:rsidR="007014E5" w:rsidRPr="001F4530">
        <w:rPr>
          <w:b/>
        </w:rPr>
        <w:t xml:space="preserve"> a = 555</w:t>
      </w:r>
      <w:r w:rsidR="00D07324" w:rsidRPr="001F4530">
        <w:rPr>
          <w:b/>
        </w:rPr>
        <w:t>;</w:t>
      </w:r>
      <w:r w:rsidRPr="001F4530">
        <w:rPr>
          <w:b/>
        </w:rPr>
        <w:t xml:space="preserve">     </w:t>
      </w:r>
    </w:p>
    <w:p w:rsidR="00D07324" w:rsidRPr="001F4530" w:rsidRDefault="00D07324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 xml:space="preserve">Byte b </w:t>
      </w:r>
      <w:proofErr w:type="gramStart"/>
      <w:r w:rsidRPr="001F4530">
        <w:rPr>
          <w:b/>
        </w:rPr>
        <w:t>=  44</w:t>
      </w:r>
      <w:proofErr w:type="gramEnd"/>
      <w:r w:rsidRPr="001F4530">
        <w:rPr>
          <w:b/>
        </w:rPr>
        <w:t xml:space="preserve">;           </w:t>
      </w:r>
      <w:r w:rsidR="00B45433" w:rsidRPr="001F4530">
        <w:rPr>
          <w:b/>
        </w:rPr>
        <w:t xml:space="preserve">   </w:t>
      </w:r>
    </w:p>
    <w:p w:rsidR="00D07324" w:rsidRPr="001F4530" w:rsidRDefault="00D07324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>Float c = 12.345678910f;</w:t>
      </w:r>
    </w:p>
    <w:p w:rsidR="00D07324" w:rsidRPr="001F4530" w:rsidRDefault="00D07324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>Double d = 12.345678910d;</w:t>
      </w:r>
    </w:p>
    <w:p w:rsidR="00D07324" w:rsidRPr="001F4530" w:rsidRDefault="00D07324" w:rsidP="0016403F">
      <w:pPr>
        <w:pStyle w:val="ListParagraph"/>
        <w:spacing w:after="0" w:line="360" w:lineRule="auto"/>
        <w:ind w:left="390"/>
        <w:rPr>
          <w:b/>
        </w:rPr>
      </w:pPr>
      <w:r w:rsidRPr="001F4530">
        <w:rPr>
          <w:b/>
        </w:rPr>
        <w:t>Char e = ‘a’</w:t>
      </w:r>
    </w:p>
    <w:p w:rsidR="00813C8E" w:rsidRPr="001F4530" w:rsidRDefault="00813C8E" w:rsidP="0016403F">
      <w:pPr>
        <w:spacing w:after="0" w:line="360" w:lineRule="auto"/>
        <w:rPr>
          <w:b/>
        </w:rPr>
      </w:pPr>
    </w:p>
    <w:p w:rsidR="002F0BB5" w:rsidRPr="001F4530" w:rsidRDefault="002F6EB5" w:rsidP="0016403F">
      <w:pPr>
        <w:spacing w:after="0" w:line="360" w:lineRule="auto"/>
        <w:contextualSpacing/>
        <w:rPr>
          <w:b/>
          <w:bCs/>
        </w:rPr>
      </w:pPr>
      <w:r>
        <w:rPr>
          <w:b/>
          <w:bCs/>
        </w:rPr>
        <w:t>[No. 3]  Identifikasi Masalah</w:t>
      </w:r>
    </w:p>
    <w:p w:rsidR="002F0BB5" w:rsidRPr="001F4530" w:rsidRDefault="002F0BB5" w:rsidP="00E1162B">
      <w:pPr>
        <w:pStyle w:val="ListParagraph"/>
        <w:numPr>
          <w:ilvl w:val="0"/>
          <w:numId w:val="14"/>
        </w:numPr>
        <w:spacing w:after="0" w:line="360" w:lineRule="auto"/>
        <w:rPr>
          <w:b/>
        </w:rPr>
      </w:pPr>
      <w:r w:rsidRPr="001F4530">
        <w:rPr>
          <w:b/>
        </w:rPr>
        <w:t>Uraikan permasalahan dan variable</w:t>
      </w:r>
    </w:p>
    <w:p w:rsidR="002F0BB5" w:rsidRPr="001F4530" w:rsidRDefault="002F0BB5" w:rsidP="0016403F">
      <w:pPr>
        <w:pStyle w:val="ListParagraph"/>
        <w:spacing w:after="0" w:line="360" w:lineRule="auto"/>
        <w:rPr>
          <w:b/>
        </w:rPr>
      </w:pPr>
    </w:p>
    <w:p w:rsidR="002F0BB5" w:rsidRPr="001F4530" w:rsidRDefault="002F0BB5" w:rsidP="0016403F">
      <w:pPr>
        <w:spacing w:after="0" w:line="360" w:lineRule="auto"/>
        <w:rPr>
          <w:b/>
        </w:rPr>
      </w:pPr>
      <w:proofErr w:type="gramStart"/>
      <w:r w:rsidRPr="001F4530">
        <w:rPr>
          <w:b/>
        </w:rPr>
        <w:t>Latihan 3.1.</w:t>
      </w:r>
      <w:proofErr w:type="gramEnd"/>
    </w:p>
    <w:p w:rsidR="002F0BB5" w:rsidRPr="001F4530" w:rsidRDefault="002F0BB5" w:rsidP="0016403F">
      <w:pPr>
        <w:spacing w:after="0" w:line="360" w:lineRule="auto"/>
        <w:rPr>
          <w:b/>
        </w:rPr>
      </w:pPr>
      <w:r w:rsidRPr="001F4530">
        <w:rPr>
          <w:b/>
        </w:rPr>
        <w:t xml:space="preserve"> Identifikasi data pribadi Anda </w:t>
      </w:r>
      <w:proofErr w:type="gramStart"/>
      <w:r w:rsidRPr="001F4530">
        <w:rPr>
          <w:b/>
        </w:rPr>
        <w:t>( contohnya</w:t>
      </w:r>
      <w:proofErr w:type="gramEnd"/>
      <w:r w:rsidRPr="001F4530">
        <w:rPr>
          <w:b/>
        </w:rPr>
        <w:t xml:space="preserve"> nama, umur, jenis kelamin (L / P), rata-rata NEM. Dan </w:t>
      </w:r>
      <w:proofErr w:type="gramStart"/>
      <w:r w:rsidRPr="001F4530">
        <w:rPr>
          <w:b/>
        </w:rPr>
        <w:t>lainnya )</w:t>
      </w:r>
      <w:proofErr w:type="gramEnd"/>
      <w:r w:rsidRPr="001F4530">
        <w:rPr>
          <w:b/>
        </w:rPr>
        <w:t xml:space="preserve"> yang</w:t>
      </w:r>
      <w:r w:rsidR="00354DB9">
        <w:rPr>
          <w:b/>
        </w:rPr>
        <w:t xml:space="preserve"> mencakup 8 tipe data primitif </w:t>
      </w:r>
      <w:r w:rsidRPr="001F4530">
        <w:rPr>
          <w:b/>
        </w:rPr>
        <w:t>dan string.</w:t>
      </w:r>
    </w:p>
    <w:p w:rsidR="002F0BB5" w:rsidRPr="001F4530" w:rsidRDefault="002F0BB5" w:rsidP="0016403F">
      <w:pPr>
        <w:spacing w:after="0" w:line="360" w:lineRule="auto"/>
        <w:rPr>
          <w:b/>
        </w:rPr>
      </w:pPr>
    </w:p>
    <w:p w:rsidR="00136555" w:rsidRPr="001F4530" w:rsidRDefault="00136555" w:rsidP="0016403F">
      <w:pPr>
        <w:spacing w:after="0" w:line="360" w:lineRule="auto"/>
        <w:rPr>
          <w:b/>
        </w:rPr>
      </w:pPr>
      <w:proofErr w:type="gramStart"/>
      <w:r w:rsidRPr="001F4530">
        <w:rPr>
          <w:b/>
        </w:rPr>
        <w:t>Latihan3.2.</w:t>
      </w:r>
      <w:proofErr w:type="gramEnd"/>
    </w:p>
    <w:p w:rsidR="00136555" w:rsidRPr="001F4530" w:rsidRDefault="00136555" w:rsidP="0016403F">
      <w:pPr>
        <w:spacing w:after="0" w:line="360" w:lineRule="auto"/>
        <w:rPr>
          <w:b/>
        </w:rPr>
      </w:pPr>
      <w:r w:rsidRPr="001F4530">
        <w:rPr>
          <w:b/>
        </w:rPr>
        <w:t>Susunlah kode program java berdasarkan tipe data pribadi Anda!</w:t>
      </w:r>
    </w:p>
    <w:p w:rsidR="00136555" w:rsidRPr="001F4530" w:rsidRDefault="00136555" w:rsidP="0016403F">
      <w:pPr>
        <w:spacing w:after="0" w:line="360" w:lineRule="auto"/>
        <w:contextualSpacing/>
        <w:rPr>
          <w:b/>
        </w:rPr>
      </w:pPr>
      <w:proofErr w:type="gramStart"/>
      <w:r w:rsidRPr="001F4530">
        <w:rPr>
          <w:b/>
        </w:rPr>
        <w:t>Pada ke dua soal ini kita disuruh membuat data diri kita ya</w:t>
      </w:r>
      <w:r w:rsidR="00354DB9">
        <w:rPr>
          <w:b/>
        </w:rPr>
        <w:t xml:space="preserve">ng mencakup 8 tipe data primitif </w:t>
      </w:r>
      <w:r w:rsidRPr="001F4530">
        <w:rPr>
          <w:b/>
        </w:rPr>
        <w:t>dan string.</w:t>
      </w:r>
      <w:proofErr w:type="gramEnd"/>
      <w:r w:rsidRPr="001F4530">
        <w:rPr>
          <w:b/>
        </w:rPr>
        <w:t xml:space="preserve"> </w:t>
      </w:r>
      <w:proofErr w:type="gramStart"/>
      <w:r w:rsidRPr="001F4530">
        <w:rPr>
          <w:b/>
        </w:rPr>
        <w:t>Seperti</w:t>
      </w:r>
      <w:r w:rsidR="00354DB9">
        <w:rPr>
          <w:b/>
        </w:rPr>
        <w:t xml:space="preserve"> </w:t>
      </w:r>
      <w:r w:rsidRPr="001F4530">
        <w:rPr>
          <w:b/>
        </w:rPr>
        <w:t xml:space="preserve"> tipe</w:t>
      </w:r>
      <w:proofErr w:type="gramEnd"/>
      <w:r w:rsidRPr="001F4530">
        <w:rPr>
          <w:b/>
        </w:rPr>
        <w:t xml:space="preserve"> data string, byte, float, double, short, int, char, long, Boolean.</w:t>
      </w:r>
    </w:p>
    <w:p w:rsidR="00136555" w:rsidRPr="001F4530" w:rsidRDefault="00136555" w:rsidP="0016403F">
      <w:pPr>
        <w:spacing w:after="0" w:line="360" w:lineRule="auto"/>
        <w:contextualSpacing/>
        <w:rPr>
          <w:b/>
        </w:rPr>
      </w:pPr>
    </w:p>
    <w:p w:rsidR="00136555" w:rsidRPr="001F4530" w:rsidRDefault="00354DB9" w:rsidP="0016403F">
      <w:pPr>
        <w:spacing w:after="0" w:line="360" w:lineRule="auto"/>
        <w:contextualSpacing/>
        <w:rPr>
          <w:b/>
        </w:rPr>
      </w:pPr>
      <w:r>
        <w:rPr>
          <w:b/>
          <w:bCs/>
        </w:rPr>
        <w:t xml:space="preserve"> [No.3</w:t>
      </w:r>
      <w:r w:rsidR="00136555" w:rsidRPr="001F4530">
        <w:rPr>
          <w:b/>
          <w:bCs/>
        </w:rPr>
        <w:t>] Penyusunan Algoritma dan Kode Program</w:t>
      </w:r>
    </w:p>
    <w:p w:rsidR="00136555" w:rsidRPr="00393FB2" w:rsidRDefault="00354DB9" w:rsidP="00E1162B">
      <w:pPr>
        <w:pStyle w:val="ListParagraph"/>
        <w:numPr>
          <w:ilvl w:val="0"/>
          <w:numId w:val="26"/>
        </w:numPr>
        <w:spacing w:after="0" w:line="360" w:lineRule="auto"/>
        <w:rPr>
          <w:b/>
        </w:rPr>
      </w:pPr>
      <w:r w:rsidRPr="00393FB2">
        <w:rPr>
          <w:b/>
        </w:rPr>
        <w:t>Rancangan</w:t>
      </w:r>
      <w:r w:rsidR="00393FB2">
        <w:rPr>
          <w:b/>
        </w:rPr>
        <w:t xml:space="preserve"> desain </w:t>
      </w:r>
      <w:r w:rsidRPr="00393FB2">
        <w:rPr>
          <w:b/>
        </w:rPr>
        <w:t xml:space="preserve"> Solusi</w:t>
      </w:r>
    </w:p>
    <w:p w:rsidR="00354DB9" w:rsidRDefault="00354DB9" w:rsidP="00354DB9">
      <w:pPr>
        <w:pStyle w:val="ListParagraph"/>
        <w:spacing w:after="0" w:line="360" w:lineRule="auto"/>
        <w:ind w:left="502"/>
        <w:rPr>
          <w:b/>
        </w:rPr>
      </w:pPr>
      <w:r>
        <w:rPr>
          <w:b/>
        </w:rPr>
        <w:t>Dari soal diatas tidak ada kesalahan, kita disuruh membuat data diri yang mencakup 8 tipe tersebut.  Delapan tipe data tersebut</w:t>
      </w:r>
      <w:r w:rsidR="00393FB2">
        <w:rPr>
          <w:b/>
        </w:rPr>
        <w:t xml:space="preserve"> memiliki nilai atau bit yang berbeda sehingga dalam pembuatan data diri harus sesuai dengan jenis tipe yang dipakai atau yang di gunakan.</w:t>
      </w:r>
    </w:p>
    <w:p w:rsidR="00354DB9" w:rsidRPr="001F4530" w:rsidRDefault="00354DB9" w:rsidP="00354DB9">
      <w:pPr>
        <w:pStyle w:val="ListParagraph"/>
        <w:spacing w:after="0" w:line="360" w:lineRule="auto"/>
        <w:ind w:left="502"/>
        <w:rPr>
          <w:b/>
        </w:rPr>
      </w:pPr>
    </w:p>
    <w:p w:rsidR="00136555" w:rsidRPr="001F4530" w:rsidRDefault="00136555" w:rsidP="00E1162B">
      <w:pPr>
        <w:pStyle w:val="ListParagraph"/>
        <w:numPr>
          <w:ilvl w:val="0"/>
          <w:numId w:val="26"/>
        </w:numPr>
        <w:spacing w:after="0" w:line="360" w:lineRule="auto"/>
        <w:rPr>
          <w:b/>
        </w:rPr>
      </w:pPr>
      <w:r w:rsidRPr="001F4530">
        <w:rPr>
          <w:b/>
        </w:rPr>
        <w:t>Kode program dan  luaran</w:t>
      </w:r>
    </w:p>
    <w:p w:rsidR="00136555" w:rsidRPr="001F4530" w:rsidRDefault="00136555" w:rsidP="0016403F">
      <w:pPr>
        <w:pStyle w:val="ListParagraph"/>
        <w:spacing w:after="0" w:line="360" w:lineRule="auto"/>
        <w:rPr>
          <w:b/>
        </w:rPr>
      </w:pPr>
    </w:p>
    <w:p w:rsidR="00136555" w:rsidRPr="001F4530" w:rsidRDefault="00136555" w:rsidP="00E1162B">
      <w:pPr>
        <w:pStyle w:val="ListParagraph"/>
        <w:numPr>
          <w:ilvl w:val="0"/>
          <w:numId w:val="15"/>
        </w:numPr>
        <w:tabs>
          <w:tab w:val="left" w:pos="567"/>
        </w:tabs>
        <w:spacing w:after="0" w:line="360" w:lineRule="auto"/>
        <w:ind w:left="851"/>
        <w:rPr>
          <w:b/>
        </w:rPr>
      </w:pPr>
      <w:r w:rsidRPr="001F4530">
        <w:rPr>
          <w:b/>
        </w:rPr>
        <w:t>Screenshot/ Capture potongan kode dan hasil luaran</w:t>
      </w:r>
      <w:r w:rsidR="001F4530" w:rsidRPr="001F4530">
        <w:rPr>
          <w:b/>
        </w:rPr>
        <w:t xml:space="preserve"> </w:t>
      </w:r>
      <w:r w:rsidRPr="001F4530">
        <w:rPr>
          <w:b/>
        </w:rPr>
        <w:t>Yang didalamnya sudah diberi komentar pada kode</w:t>
      </w:r>
    </w:p>
    <w:p w:rsidR="00466EF3" w:rsidRPr="001F4530" w:rsidRDefault="00466EF3" w:rsidP="001F4530">
      <w:pPr>
        <w:pStyle w:val="ListParagraph"/>
        <w:tabs>
          <w:tab w:val="left" w:pos="567"/>
        </w:tabs>
        <w:spacing w:after="0" w:line="360" w:lineRule="auto"/>
        <w:ind w:left="851"/>
        <w:rPr>
          <w:b/>
        </w:rPr>
      </w:pPr>
    </w:p>
    <w:p w:rsidR="00136555" w:rsidRPr="001F4530" w:rsidRDefault="00136555" w:rsidP="0016403F">
      <w:pPr>
        <w:spacing w:after="0" w:line="360" w:lineRule="auto"/>
        <w:rPr>
          <w:b/>
        </w:rPr>
      </w:pPr>
    </w:p>
    <w:p w:rsidR="00466EF3" w:rsidRPr="001F4530" w:rsidRDefault="00466EF3" w:rsidP="0016403F">
      <w:pPr>
        <w:spacing w:after="0" w:line="360" w:lineRule="auto"/>
        <w:rPr>
          <w:b/>
        </w:rPr>
      </w:pPr>
    </w:p>
    <w:p w:rsidR="00466EF3" w:rsidRPr="001F4530" w:rsidRDefault="00466EF3" w:rsidP="0016403F">
      <w:pPr>
        <w:spacing w:after="0" w:line="360" w:lineRule="auto"/>
        <w:rPr>
          <w:b/>
        </w:rPr>
      </w:pPr>
      <w:r w:rsidRPr="001F4530">
        <w:rPr>
          <w:b/>
          <w:noProof/>
          <w:lang w:val="en-US"/>
        </w:rPr>
        <w:lastRenderedPageBreak/>
        <w:drawing>
          <wp:inline distT="0" distB="0" distL="0" distR="0">
            <wp:extent cx="5731510" cy="3221615"/>
            <wp:effectExtent l="19050" t="0" r="2540" b="0"/>
            <wp:docPr id="4" name="Picture 4" descr="C:\Users\Keysa PC\Pictures\Screenshots\Screenshot (2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eysa PC\Pictures\Screenshots\Screenshot (27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6EF3" w:rsidRPr="001F4530" w:rsidRDefault="00466EF3" w:rsidP="0016403F">
      <w:pPr>
        <w:spacing w:after="0" w:line="360" w:lineRule="auto"/>
        <w:rPr>
          <w:b/>
        </w:rPr>
      </w:pPr>
    </w:p>
    <w:p w:rsidR="00466EF3" w:rsidRPr="001F4530" w:rsidRDefault="00466EF3" w:rsidP="0016403F">
      <w:pPr>
        <w:spacing w:after="0" w:line="360" w:lineRule="auto"/>
        <w:rPr>
          <w:b/>
        </w:rPr>
      </w:pPr>
    </w:p>
    <w:p w:rsidR="00466EF3" w:rsidRPr="001F4530" w:rsidRDefault="00466EF3" w:rsidP="0016403F">
      <w:pPr>
        <w:spacing w:after="0" w:line="360" w:lineRule="auto"/>
        <w:rPr>
          <w:b/>
        </w:rPr>
      </w:pPr>
      <w:r w:rsidRPr="001F4530">
        <w:rPr>
          <w:b/>
          <w:noProof/>
          <w:lang w:val="en-US"/>
        </w:rPr>
        <w:drawing>
          <wp:inline distT="0" distB="0" distL="0" distR="0">
            <wp:extent cx="5731510" cy="3221615"/>
            <wp:effectExtent l="19050" t="0" r="2540" b="0"/>
            <wp:docPr id="6" name="Picture 5" descr="C:\Users\Keysa PC\Pictures\Screenshots\Screenshot (2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Keysa PC\Pictures\Screenshots\Screenshot (28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555" w:rsidRPr="001F4530" w:rsidRDefault="00136555" w:rsidP="0016403F">
      <w:pPr>
        <w:spacing w:after="0" w:line="360" w:lineRule="auto"/>
        <w:rPr>
          <w:b/>
        </w:rPr>
      </w:pPr>
    </w:p>
    <w:p w:rsidR="00466EF3" w:rsidRPr="003E4372" w:rsidRDefault="003E4372" w:rsidP="003E4372">
      <w:pPr>
        <w:spacing w:after="0" w:line="360" w:lineRule="auto"/>
        <w:rPr>
          <w:b/>
        </w:rPr>
      </w:pPr>
      <w:r>
        <w:rPr>
          <w:b/>
        </w:rPr>
        <w:t xml:space="preserve">     b)      </w:t>
      </w:r>
      <w:r w:rsidR="00466EF3" w:rsidRPr="003E4372">
        <w:rPr>
          <w:b/>
        </w:rPr>
        <w:t>Analisa luaran yang dihasilkan</w:t>
      </w:r>
    </w:p>
    <w:p w:rsidR="00466EF3" w:rsidRPr="001F4530" w:rsidRDefault="0085484E" w:rsidP="0085484E">
      <w:pPr>
        <w:pStyle w:val="ListParagraph"/>
        <w:tabs>
          <w:tab w:val="left" w:pos="1909"/>
        </w:tabs>
        <w:spacing w:after="0" w:line="360" w:lineRule="auto"/>
        <w:ind w:left="1495"/>
        <w:rPr>
          <w:b/>
        </w:rPr>
      </w:pPr>
      <w:r>
        <w:rPr>
          <w:b/>
        </w:rPr>
        <w:tab/>
      </w:r>
    </w:p>
    <w:p w:rsidR="003E4372" w:rsidRDefault="00466EF3" w:rsidP="001F4530">
      <w:pPr>
        <w:spacing w:after="0" w:line="360" w:lineRule="auto"/>
        <w:ind w:left="284"/>
        <w:rPr>
          <w:b/>
        </w:rPr>
      </w:pPr>
      <w:r w:rsidRPr="001F4530">
        <w:rPr>
          <w:b/>
        </w:rPr>
        <w:t xml:space="preserve">Tipe data yang ditampilkan atau </w:t>
      </w:r>
      <w:proofErr w:type="gramStart"/>
      <w:r w:rsidRPr="001F4530">
        <w:rPr>
          <w:b/>
        </w:rPr>
        <w:t>dihasilkan  telah</w:t>
      </w:r>
      <w:proofErr w:type="gramEnd"/>
      <w:r w:rsidRPr="001F4530">
        <w:rPr>
          <w:b/>
        </w:rPr>
        <w:t xml:space="preserve"> sesuai dengan permintaan atau yang dibutuhkan oleh data tersebut. </w:t>
      </w:r>
      <w:proofErr w:type="gramStart"/>
      <w:r w:rsidRPr="001F4530">
        <w:rPr>
          <w:b/>
        </w:rPr>
        <w:t>Dan luaran yang dihasilkan sesuai dengan program yang Dibua</w:t>
      </w:r>
      <w:r w:rsidR="003E4372">
        <w:rPr>
          <w:b/>
        </w:rPr>
        <w:t>t atau disusun.</w:t>
      </w:r>
      <w:proofErr w:type="gramEnd"/>
    </w:p>
    <w:p w:rsidR="002F6EB5" w:rsidRDefault="00466EF3" w:rsidP="003E4372">
      <w:pPr>
        <w:spacing w:after="0" w:line="360" w:lineRule="auto"/>
        <w:ind w:left="284"/>
        <w:rPr>
          <w:b/>
        </w:rPr>
      </w:pPr>
      <w:r w:rsidRPr="001F4530">
        <w:rPr>
          <w:b/>
        </w:rPr>
        <w:t xml:space="preserve"> </w:t>
      </w:r>
    </w:p>
    <w:p w:rsidR="00466EF3" w:rsidRPr="003E4372" w:rsidRDefault="00466EF3" w:rsidP="00E1162B">
      <w:pPr>
        <w:spacing w:after="0" w:line="360" w:lineRule="auto"/>
        <w:rPr>
          <w:b/>
        </w:rPr>
      </w:pPr>
      <w:r w:rsidRPr="001F4530">
        <w:rPr>
          <w:b/>
          <w:bCs/>
        </w:rPr>
        <w:lastRenderedPageBreak/>
        <w:t>[No.3]   Kesimpulan</w:t>
      </w:r>
      <w:r w:rsidRPr="001F4530">
        <w:rPr>
          <w:b/>
          <w:bCs/>
        </w:rPr>
        <w:br/>
      </w:r>
    </w:p>
    <w:p w:rsidR="00466EF3" w:rsidRPr="001F4530" w:rsidRDefault="00466EF3" w:rsidP="00E1162B">
      <w:pPr>
        <w:pStyle w:val="ListParagraph"/>
        <w:numPr>
          <w:ilvl w:val="0"/>
          <w:numId w:val="9"/>
        </w:numPr>
        <w:tabs>
          <w:tab w:val="left" w:pos="709"/>
        </w:tabs>
        <w:spacing w:after="0" w:line="360" w:lineRule="auto"/>
        <w:ind w:left="567"/>
        <w:rPr>
          <w:b/>
        </w:rPr>
      </w:pPr>
      <w:r w:rsidRPr="001F4530">
        <w:rPr>
          <w:b/>
        </w:rPr>
        <w:t>Analisa</w:t>
      </w:r>
    </w:p>
    <w:p w:rsidR="00466EF3" w:rsidRPr="003E4372" w:rsidRDefault="003E4372" w:rsidP="003E4372">
      <w:pPr>
        <w:tabs>
          <w:tab w:val="left" w:pos="709"/>
        </w:tabs>
        <w:spacing w:after="0" w:line="360" w:lineRule="auto"/>
        <w:rPr>
          <w:b/>
        </w:rPr>
      </w:pPr>
      <w:r>
        <w:rPr>
          <w:b/>
          <w:lang w:val="en-US"/>
        </w:rPr>
        <w:t xml:space="preserve">     a)  </w:t>
      </w:r>
      <w:r w:rsidR="00466EF3" w:rsidRPr="003E4372">
        <w:rPr>
          <w:b/>
        </w:rPr>
        <w:t>Susunlah kesimpulan berdasarkan permasalahan, algoritma, dan kode program!</w:t>
      </w:r>
    </w:p>
    <w:p w:rsidR="00466EF3" w:rsidRPr="001F4530" w:rsidRDefault="00466EF3" w:rsidP="00E1162B">
      <w:pPr>
        <w:pStyle w:val="ListParagraph"/>
        <w:numPr>
          <w:ilvl w:val="0"/>
          <w:numId w:val="15"/>
        </w:numPr>
        <w:tabs>
          <w:tab w:val="left" w:pos="709"/>
        </w:tabs>
        <w:spacing w:after="0" w:line="360" w:lineRule="auto"/>
        <w:ind w:left="567"/>
        <w:rPr>
          <w:b/>
        </w:rPr>
      </w:pPr>
      <w:r w:rsidRPr="001F4530">
        <w:rPr>
          <w:b/>
        </w:rPr>
        <w:t>Apakah dasar alasan pengambilan keputusan Anda untuk kasus ini?</w:t>
      </w:r>
    </w:p>
    <w:p w:rsidR="00466EF3" w:rsidRPr="001F4530" w:rsidRDefault="00466EF3" w:rsidP="001F4530">
      <w:pPr>
        <w:spacing w:after="0" w:line="360" w:lineRule="auto"/>
        <w:rPr>
          <w:b/>
        </w:rPr>
      </w:pPr>
    </w:p>
    <w:p w:rsidR="00466EF3" w:rsidRPr="001F4530" w:rsidRDefault="00466EF3" w:rsidP="001F4530">
      <w:pPr>
        <w:spacing w:after="0" w:line="360" w:lineRule="auto"/>
        <w:ind w:left="284"/>
        <w:contextualSpacing/>
        <w:rPr>
          <w:b/>
        </w:rPr>
      </w:pPr>
      <w:r w:rsidRPr="001F4530">
        <w:rPr>
          <w:b/>
        </w:rPr>
        <w:t xml:space="preserve">Pada program itu saya menggunakan </w:t>
      </w:r>
      <w:proofErr w:type="gramStart"/>
      <w:r w:rsidRPr="001F4530">
        <w:rPr>
          <w:b/>
        </w:rPr>
        <w:t>bentuk  public</w:t>
      </w:r>
      <w:proofErr w:type="gramEnd"/>
      <w:r w:rsidRPr="001F4530">
        <w:rPr>
          <w:b/>
        </w:rPr>
        <w:t xml:space="preserve">  class DataDiri karena  nama public kelas harus sama dengan nama file. Itu sebenarnya kenapa kita harus menyamakan penulisan setiap variable apapun yang ada </w:t>
      </w:r>
      <w:proofErr w:type="gramStart"/>
      <w:r w:rsidRPr="001F4530">
        <w:rPr>
          <w:b/>
        </w:rPr>
        <w:t>di  java</w:t>
      </w:r>
      <w:proofErr w:type="gramEnd"/>
      <w:r w:rsidRPr="001F4530">
        <w:rPr>
          <w:b/>
        </w:rPr>
        <w:t xml:space="preserve">. Karena kalau tidak begitu, </w:t>
      </w:r>
      <w:proofErr w:type="gramStart"/>
      <w:r w:rsidRPr="001F4530">
        <w:rPr>
          <w:b/>
        </w:rPr>
        <w:t>akan</w:t>
      </w:r>
      <w:proofErr w:type="gramEnd"/>
      <w:r w:rsidRPr="001F4530">
        <w:rPr>
          <w:b/>
        </w:rPr>
        <w:t xml:space="preserve"> menyebabkan kesalahan identifikasi dan akan eror hasilnya nanti.</w:t>
      </w:r>
    </w:p>
    <w:p w:rsidR="000360A9" w:rsidRPr="001F4530" w:rsidRDefault="000360A9" w:rsidP="00E1162B">
      <w:pPr>
        <w:spacing w:after="0" w:line="360" w:lineRule="auto"/>
        <w:contextualSpacing/>
        <w:rPr>
          <w:b/>
        </w:rPr>
      </w:pPr>
    </w:p>
    <w:p w:rsidR="00466EF3" w:rsidRPr="001F4530" w:rsidRDefault="000360A9" w:rsidP="00E1162B">
      <w:pPr>
        <w:spacing w:after="0" w:line="360" w:lineRule="auto"/>
        <w:ind w:left="284"/>
        <w:contextualSpacing/>
        <w:rPr>
          <w:b/>
        </w:rPr>
      </w:pPr>
      <w:r w:rsidRPr="001F4530">
        <w:rPr>
          <w:b/>
        </w:rPr>
        <w:t xml:space="preserve">Jadi data pribadi yang dibuat harus  mencakup 8 tipe data </w:t>
      </w:r>
      <w:r w:rsidR="00385F60" w:rsidRPr="001F4530">
        <w:rPr>
          <w:b/>
        </w:rPr>
        <w:t>primitif yaitu</w:t>
      </w:r>
      <w:r w:rsidR="007014E5" w:rsidRPr="001F4530">
        <w:rPr>
          <w:b/>
        </w:rPr>
        <w:t xml:space="preserve"> : </w:t>
      </w:r>
      <w:r w:rsidR="00385F60" w:rsidRPr="001F4530">
        <w:rPr>
          <w:b/>
        </w:rPr>
        <w:t xml:space="preserve"> byte (  byte ini merupakan tipe data integer 8 bit ), short ( integer 16 bit ), int ( integer 32 bit ),  long ( integer 64 bit ), float ( dengan ukuran 32 bit ), double ( 64 bit ) ,  Boolean ( 2 nilai yaitu true dan</w:t>
      </w:r>
      <w:r w:rsidR="007014E5" w:rsidRPr="001F4530">
        <w:rPr>
          <w:b/>
        </w:rPr>
        <w:t xml:space="preserve">  false )</w:t>
      </w:r>
      <w:r w:rsidR="00385F60" w:rsidRPr="001F4530">
        <w:rPr>
          <w:b/>
        </w:rPr>
        <w:t>, char</w:t>
      </w:r>
      <w:r w:rsidR="007014E5" w:rsidRPr="001F4530">
        <w:rPr>
          <w:b/>
        </w:rPr>
        <w:t xml:space="preserve"> ( tipe data yang hanya dapat menampung 1 karakter saja )</w:t>
      </w:r>
      <w:r w:rsidR="00385F60" w:rsidRPr="001F4530">
        <w:rPr>
          <w:b/>
        </w:rPr>
        <w:t>. Dan tipe data string</w:t>
      </w:r>
      <w:r w:rsidR="007014E5" w:rsidRPr="001F4530">
        <w:rPr>
          <w:b/>
        </w:rPr>
        <w:t xml:space="preserve"> </w:t>
      </w:r>
      <w:proofErr w:type="gramStart"/>
      <w:r w:rsidR="007014E5" w:rsidRPr="001F4530">
        <w:rPr>
          <w:b/>
        </w:rPr>
        <w:t>( bias</w:t>
      </w:r>
      <w:proofErr w:type="gramEnd"/>
      <w:r w:rsidR="007014E5" w:rsidRPr="001F4530">
        <w:rPr>
          <w:b/>
        </w:rPr>
        <w:t xml:space="preserve"> menampung banyak karakter sekaligus ).</w:t>
      </w:r>
    </w:p>
    <w:p w:rsidR="00466EF3" w:rsidRPr="001F4530" w:rsidRDefault="00466EF3" w:rsidP="0016403F">
      <w:pPr>
        <w:spacing w:after="0" w:line="360" w:lineRule="auto"/>
        <w:contextualSpacing/>
        <w:rPr>
          <w:b/>
        </w:rPr>
      </w:pPr>
    </w:p>
    <w:p w:rsidR="00CC23C7" w:rsidRPr="001F4530" w:rsidRDefault="00CC23C7" w:rsidP="00CC23C7">
      <w:pPr>
        <w:spacing w:after="0" w:line="360" w:lineRule="auto"/>
        <w:contextualSpacing/>
        <w:rPr>
          <w:b/>
          <w:bCs/>
        </w:rPr>
      </w:pPr>
      <w:r>
        <w:rPr>
          <w:b/>
          <w:bCs/>
        </w:rPr>
        <w:t>[No. 4</w:t>
      </w:r>
      <w:r w:rsidRPr="001F4530">
        <w:rPr>
          <w:b/>
          <w:bCs/>
        </w:rPr>
        <w:t xml:space="preserve">] </w:t>
      </w:r>
      <w:r w:rsidR="002F6EB5">
        <w:rPr>
          <w:b/>
          <w:bCs/>
        </w:rPr>
        <w:t xml:space="preserve"> </w:t>
      </w:r>
      <w:r w:rsidRPr="001F4530">
        <w:rPr>
          <w:b/>
          <w:bCs/>
        </w:rPr>
        <w:t>Identifikasi Masalah:</w:t>
      </w:r>
    </w:p>
    <w:p w:rsidR="00CC23C7" w:rsidRPr="001F4530" w:rsidRDefault="00CC23C7" w:rsidP="00E1162B">
      <w:pPr>
        <w:pStyle w:val="ListParagraph"/>
        <w:numPr>
          <w:ilvl w:val="0"/>
          <w:numId w:val="16"/>
        </w:numPr>
        <w:spacing w:after="0" w:line="360" w:lineRule="auto"/>
        <w:rPr>
          <w:b/>
        </w:rPr>
      </w:pPr>
      <w:r w:rsidRPr="001F4530">
        <w:rPr>
          <w:b/>
        </w:rPr>
        <w:t>Uraikan permasalahan dan variable</w:t>
      </w:r>
    </w:p>
    <w:p w:rsidR="00466EF3" w:rsidRPr="001F4530" w:rsidRDefault="00466EF3" w:rsidP="0016403F">
      <w:pPr>
        <w:spacing w:after="0" w:line="360" w:lineRule="auto"/>
        <w:contextualSpacing/>
        <w:rPr>
          <w:b/>
        </w:rPr>
      </w:pPr>
    </w:p>
    <w:p w:rsidR="006E4625" w:rsidRDefault="006E4625" w:rsidP="006E4625">
      <w:pPr>
        <w:pStyle w:val="NoSpacing"/>
        <w:rPr>
          <w:b/>
        </w:rPr>
      </w:pPr>
      <w:r w:rsidRPr="006E4625">
        <w:rPr>
          <w:b/>
        </w:rPr>
        <w:t xml:space="preserve">4.1. Konstruksikan kode program konversi tipe data pada Latihan 3 ke bentuk tipe data </w:t>
      </w:r>
      <w:proofErr w:type="gramStart"/>
      <w:r w:rsidRPr="006E4625">
        <w:rPr>
          <w:b/>
        </w:rPr>
        <w:t>lain</w:t>
      </w:r>
      <w:proofErr w:type="gramEnd"/>
      <w:r w:rsidRPr="006E4625">
        <w:rPr>
          <w:b/>
        </w:rPr>
        <w:t xml:space="preserve"> yang kompatibel.</w:t>
      </w:r>
      <w:r w:rsidRPr="006E4625">
        <w:rPr>
          <w:b/>
        </w:rPr>
        <w:br/>
        <w:t>4.2. Simpulkan alasan kode yang disusun, jenis konversi tipe data implisit dan eksplisit! </w:t>
      </w:r>
    </w:p>
    <w:p w:rsidR="006E4625" w:rsidRDefault="006E4625" w:rsidP="006E4625">
      <w:pPr>
        <w:pStyle w:val="NoSpacing"/>
        <w:rPr>
          <w:b/>
        </w:rPr>
      </w:pPr>
    </w:p>
    <w:p w:rsidR="006E4625" w:rsidRDefault="006E4625" w:rsidP="006E4625">
      <w:pPr>
        <w:pStyle w:val="NoSpacing"/>
        <w:rPr>
          <w:b/>
        </w:rPr>
      </w:pPr>
      <w:r>
        <w:rPr>
          <w:b/>
        </w:rPr>
        <w:t xml:space="preserve">Dari soal ini sudah benar dan perintah dari soal ini adalah mengubah tipe data pada latihan sebelumnya,   yaitu latihan 3 ke bentuk </w:t>
      </w:r>
      <w:proofErr w:type="gramStart"/>
      <w:r>
        <w:rPr>
          <w:b/>
        </w:rPr>
        <w:t>tipe  data</w:t>
      </w:r>
      <w:proofErr w:type="gramEnd"/>
      <w:r>
        <w:rPr>
          <w:b/>
        </w:rPr>
        <w:t xml:space="preserve"> lain yang kompatibel. Seperti tipe lain yaitu byte</w:t>
      </w:r>
      <w:proofErr w:type="gramStart"/>
      <w:r>
        <w:rPr>
          <w:b/>
        </w:rPr>
        <w:t>,  int</w:t>
      </w:r>
      <w:proofErr w:type="gramEnd"/>
      <w:r>
        <w:rPr>
          <w:b/>
        </w:rPr>
        <w:t>,  dan double.</w:t>
      </w:r>
    </w:p>
    <w:p w:rsidR="006E4625" w:rsidRDefault="006E4625" w:rsidP="006E4625">
      <w:pPr>
        <w:pStyle w:val="NoSpacing"/>
        <w:rPr>
          <w:b/>
        </w:rPr>
      </w:pPr>
    </w:p>
    <w:p w:rsidR="006E4625" w:rsidRDefault="006E4625" w:rsidP="006E4625">
      <w:pPr>
        <w:pStyle w:val="ListParagraph"/>
        <w:spacing w:after="0" w:line="360" w:lineRule="auto"/>
        <w:ind w:left="390"/>
        <w:rPr>
          <w:b/>
        </w:rPr>
      </w:pPr>
      <w:proofErr w:type="gramStart"/>
      <w:r>
        <w:rPr>
          <w:b/>
        </w:rPr>
        <w:t>[ No.4</w:t>
      </w:r>
      <w:proofErr w:type="gramEnd"/>
      <w:r w:rsidRPr="001F4530">
        <w:rPr>
          <w:b/>
        </w:rPr>
        <w:t xml:space="preserve"> ]  Penyusunan algoritma dan Kode Program</w:t>
      </w:r>
    </w:p>
    <w:p w:rsidR="006E4625" w:rsidRDefault="006E4625" w:rsidP="00E1162B">
      <w:pPr>
        <w:pStyle w:val="ListParagraph"/>
        <w:numPr>
          <w:ilvl w:val="0"/>
          <w:numId w:val="17"/>
        </w:numPr>
        <w:spacing w:after="0" w:line="360" w:lineRule="auto"/>
        <w:rPr>
          <w:b/>
        </w:rPr>
      </w:pPr>
      <w:r>
        <w:rPr>
          <w:b/>
        </w:rPr>
        <w:t>Rancang desain solusi</w:t>
      </w:r>
    </w:p>
    <w:p w:rsidR="006E4625" w:rsidRDefault="0085484E" w:rsidP="006E4625">
      <w:pPr>
        <w:pStyle w:val="ListParagraph"/>
        <w:spacing w:after="0" w:line="360" w:lineRule="auto"/>
        <w:ind w:left="750"/>
        <w:rPr>
          <w:b/>
        </w:rPr>
      </w:pPr>
      <w:r>
        <w:rPr>
          <w:b/>
        </w:rPr>
        <w:t xml:space="preserve">Penyelesaian kode program dengan </w:t>
      </w:r>
      <w:proofErr w:type="gramStart"/>
      <w:r>
        <w:rPr>
          <w:b/>
        </w:rPr>
        <w:t>cara</w:t>
      </w:r>
      <w:proofErr w:type="gramEnd"/>
      <w:r>
        <w:rPr>
          <w:b/>
        </w:rPr>
        <w:t xml:space="preserve"> mengubah atau mengkonversikan tipe data ke bentuk data lain.</w:t>
      </w:r>
    </w:p>
    <w:p w:rsidR="0085484E" w:rsidRDefault="0085484E" w:rsidP="006E4625">
      <w:pPr>
        <w:pStyle w:val="ListParagraph"/>
        <w:spacing w:after="0" w:line="360" w:lineRule="auto"/>
        <w:ind w:left="750"/>
        <w:rPr>
          <w:b/>
        </w:rPr>
      </w:pPr>
    </w:p>
    <w:p w:rsidR="0085484E" w:rsidRPr="0085484E" w:rsidRDefault="0085484E" w:rsidP="00E1162B">
      <w:pPr>
        <w:pStyle w:val="ListParagraph"/>
        <w:numPr>
          <w:ilvl w:val="0"/>
          <w:numId w:val="17"/>
        </w:numPr>
        <w:spacing w:after="0" w:line="360" w:lineRule="auto"/>
        <w:rPr>
          <w:b/>
        </w:rPr>
      </w:pPr>
      <w:r w:rsidRPr="0085484E">
        <w:rPr>
          <w:b/>
        </w:rPr>
        <w:t>Kode program dan  luaran</w:t>
      </w:r>
    </w:p>
    <w:p w:rsidR="0085484E" w:rsidRPr="001F4530" w:rsidRDefault="0085484E" w:rsidP="0085484E">
      <w:pPr>
        <w:pStyle w:val="ListParagraph"/>
        <w:spacing w:after="0" w:line="360" w:lineRule="auto"/>
        <w:rPr>
          <w:b/>
        </w:rPr>
      </w:pPr>
    </w:p>
    <w:p w:rsidR="0085484E" w:rsidRPr="0085484E" w:rsidRDefault="0085484E" w:rsidP="00E1162B">
      <w:pPr>
        <w:pStyle w:val="ListParagraph"/>
        <w:numPr>
          <w:ilvl w:val="0"/>
          <w:numId w:val="18"/>
        </w:numPr>
        <w:tabs>
          <w:tab w:val="left" w:pos="567"/>
        </w:tabs>
        <w:spacing w:after="0" w:line="360" w:lineRule="auto"/>
        <w:rPr>
          <w:b/>
        </w:rPr>
      </w:pPr>
      <w:r w:rsidRPr="0085484E">
        <w:rPr>
          <w:b/>
        </w:rPr>
        <w:t>Screenshot/ Capture potongan kode dan hasil luaran Yang didalamnya sudah diberi komentar pada kode</w:t>
      </w:r>
    </w:p>
    <w:p w:rsidR="0085484E" w:rsidRPr="0085484E" w:rsidRDefault="0085484E" w:rsidP="0085484E">
      <w:pPr>
        <w:spacing w:after="0" w:line="360" w:lineRule="auto"/>
        <w:ind w:left="1135"/>
        <w:rPr>
          <w:b/>
        </w:rPr>
      </w:pPr>
    </w:p>
    <w:p w:rsidR="006E4625" w:rsidRDefault="006E4625" w:rsidP="006E4625">
      <w:pPr>
        <w:pStyle w:val="NoSpacing"/>
        <w:rPr>
          <w:b/>
        </w:rPr>
      </w:pPr>
    </w:p>
    <w:p w:rsidR="006E4625" w:rsidRPr="006E4625" w:rsidRDefault="006E4625" w:rsidP="006E4625">
      <w:pPr>
        <w:pStyle w:val="NoSpacing"/>
        <w:rPr>
          <w:b/>
        </w:rPr>
      </w:pPr>
    </w:p>
    <w:p w:rsidR="00136555" w:rsidRPr="006E4625" w:rsidRDefault="006E4625" w:rsidP="006E4625">
      <w:pPr>
        <w:pStyle w:val="NoSpacing"/>
        <w:tabs>
          <w:tab w:val="left" w:pos="720"/>
          <w:tab w:val="left" w:pos="1155"/>
        </w:tabs>
        <w:rPr>
          <w:b/>
        </w:rPr>
      </w:pPr>
      <w:r w:rsidRPr="006E4625">
        <w:rPr>
          <w:b/>
        </w:rPr>
        <w:tab/>
      </w:r>
      <w:r w:rsidRPr="006E4625">
        <w:rPr>
          <w:b/>
        </w:rPr>
        <w:tab/>
      </w:r>
    </w:p>
    <w:p w:rsidR="00136555" w:rsidRPr="001F4530" w:rsidRDefault="0085484E" w:rsidP="0016403F">
      <w:pPr>
        <w:spacing w:after="0" w:line="360" w:lineRule="auto"/>
        <w:rPr>
          <w:b/>
        </w:rPr>
      </w:pPr>
      <w:r>
        <w:rPr>
          <w:b/>
          <w:noProof/>
          <w:lang w:val="en-US"/>
        </w:rPr>
        <w:drawing>
          <wp:inline distT="0" distB="0" distL="0" distR="0">
            <wp:extent cx="5731510" cy="3221615"/>
            <wp:effectExtent l="19050" t="0" r="2540" b="0"/>
            <wp:docPr id="1" name="Picture 1" descr="C:\Users\Keysa PC\Pictures\Screenshots\Screenshot (3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eysa PC\Pictures\Screenshots\Screenshot (31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BB5" w:rsidRPr="001F4530" w:rsidRDefault="002F0BB5" w:rsidP="0016403F">
      <w:pPr>
        <w:spacing w:after="0" w:line="360" w:lineRule="auto"/>
        <w:rPr>
          <w:b/>
        </w:rPr>
      </w:pPr>
    </w:p>
    <w:p w:rsidR="001F7B5D" w:rsidRDefault="001F7B5D" w:rsidP="0016403F">
      <w:pPr>
        <w:spacing w:after="0" w:line="360" w:lineRule="auto"/>
        <w:rPr>
          <w:b/>
        </w:rPr>
      </w:pPr>
    </w:p>
    <w:p w:rsidR="001F7B5D" w:rsidRPr="001F7B5D" w:rsidRDefault="001F7B5D" w:rsidP="001F7B5D">
      <w:r>
        <w:rPr>
          <w:noProof/>
          <w:lang w:val="en-US"/>
        </w:rPr>
        <w:drawing>
          <wp:inline distT="0" distB="0" distL="0" distR="0">
            <wp:extent cx="5731510" cy="3221615"/>
            <wp:effectExtent l="19050" t="0" r="2540" b="0"/>
            <wp:docPr id="7" name="Picture 3" descr="C:\Users\Keysa PC\Pictures\Screenshots\Screenshot (3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eysa PC\Pictures\Screenshots\Screenshot (32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162B" w:rsidRPr="001F7B5D" w:rsidRDefault="00E1162B" w:rsidP="001F7B5D"/>
    <w:p w:rsidR="001F7B5D" w:rsidRPr="001F7B5D" w:rsidRDefault="001F7B5D" w:rsidP="00E1162B">
      <w:pPr>
        <w:pStyle w:val="ListParagraph"/>
        <w:numPr>
          <w:ilvl w:val="0"/>
          <w:numId w:val="18"/>
        </w:numPr>
        <w:spacing w:after="0" w:line="360" w:lineRule="auto"/>
        <w:rPr>
          <w:b/>
        </w:rPr>
      </w:pPr>
      <w:r w:rsidRPr="001F7B5D">
        <w:rPr>
          <w:b/>
        </w:rPr>
        <w:t>Analisa luaran yang dihasilkan</w:t>
      </w:r>
    </w:p>
    <w:p w:rsidR="001F7B5D" w:rsidRPr="001F4530" w:rsidRDefault="001F7B5D" w:rsidP="001F7B5D">
      <w:pPr>
        <w:pStyle w:val="ListParagraph"/>
        <w:tabs>
          <w:tab w:val="left" w:pos="1909"/>
          <w:tab w:val="left" w:pos="2629"/>
        </w:tabs>
        <w:spacing w:after="0" w:line="360" w:lineRule="auto"/>
        <w:ind w:left="1495"/>
        <w:rPr>
          <w:b/>
        </w:rPr>
      </w:pPr>
      <w:r>
        <w:rPr>
          <w:b/>
        </w:rPr>
        <w:tab/>
      </w:r>
      <w:r>
        <w:rPr>
          <w:b/>
        </w:rPr>
        <w:tab/>
      </w:r>
    </w:p>
    <w:p w:rsidR="00E1162B" w:rsidRDefault="003E4372" w:rsidP="001F7B5D">
      <w:pPr>
        <w:spacing w:after="0" w:line="360" w:lineRule="auto"/>
        <w:contextualSpacing/>
        <w:rPr>
          <w:b/>
        </w:rPr>
      </w:pPr>
      <w:r>
        <w:rPr>
          <w:b/>
        </w:rPr>
        <w:t xml:space="preserve">    </w:t>
      </w:r>
      <w:proofErr w:type="gramStart"/>
      <w:r w:rsidR="001F7B5D" w:rsidRPr="001F4530">
        <w:rPr>
          <w:b/>
        </w:rPr>
        <w:t>Tipe data y</w:t>
      </w:r>
      <w:r w:rsidR="001F7B5D">
        <w:rPr>
          <w:b/>
        </w:rPr>
        <w:t>ang ditampilkan atau dihasilkan</w:t>
      </w:r>
      <w:r w:rsidR="001F7B5D" w:rsidRPr="001F4530">
        <w:rPr>
          <w:b/>
        </w:rPr>
        <w:t xml:space="preserve"> telah sesuai dengan permintaan atau yang dibutuhkan oleh data tersebut.</w:t>
      </w:r>
      <w:proofErr w:type="gramEnd"/>
      <w:r w:rsidR="001F7B5D" w:rsidRPr="001F4530">
        <w:rPr>
          <w:b/>
        </w:rPr>
        <w:t xml:space="preserve"> </w:t>
      </w:r>
      <w:proofErr w:type="gramStart"/>
      <w:r w:rsidR="001F7B5D" w:rsidRPr="001F4530">
        <w:rPr>
          <w:b/>
        </w:rPr>
        <w:t>Dan luaran yang dihasilkan sesuai dengan program yang Dibuat atau disusun.</w:t>
      </w:r>
      <w:proofErr w:type="gramEnd"/>
    </w:p>
    <w:p w:rsidR="001F7B5D" w:rsidRDefault="001F7B5D" w:rsidP="001F7B5D">
      <w:pPr>
        <w:spacing w:after="0" w:line="360" w:lineRule="auto"/>
        <w:contextualSpacing/>
        <w:rPr>
          <w:b/>
          <w:bCs/>
        </w:rPr>
      </w:pPr>
      <w:r w:rsidRPr="001F4530">
        <w:rPr>
          <w:b/>
        </w:rPr>
        <w:lastRenderedPageBreak/>
        <w:br/>
      </w:r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[ </w:t>
      </w:r>
      <w:r w:rsidR="00E1162B">
        <w:rPr>
          <w:b/>
          <w:bCs/>
        </w:rPr>
        <w:t>No.4</w:t>
      </w:r>
      <w:proofErr w:type="gramEnd"/>
      <w:r w:rsidR="00E1162B">
        <w:rPr>
          <w:b/>
          <w:bCs/>
        </w:rPr>
        <w:t xml:space="preserve"> </w:t>
      </w:r>
      <w:r w:rsidRPr="001F4530">
        <w:rPr>
          <w:b/>
          <w:bCs/>
        </w:rPr>
        <w:t>]   Kesimpulan</w:t>
      </w:r>
    </w:p>
    <w:p w:rsidR="001F7B5D" w:rsidRPr="001F7B5D" w:rsidRDefault="001F7B5D" w:rsidP="00E1162B">
      <w:pPr>
        <w:pStyle w:val="ListParagraph"/>
        <w:numPr>
          <w:ilvl w:val="0"/>
          <w:numId w:val="18"/>
        </w:numPr>
        <w:spacing w:after="0" w:line="360" w:lineRule="auto"/>
        <w:rPr>
          <w:b/>
        </w:rPr>
      </w:pPr>
      <w:r w:rsidRPr="001F7B5D">
        <w:rPr>
          <w:b/>
          <w:bCs/>
        </w:rPr>
        <w:t>Analisa</w:t>
      </w:r>
      <w:r w:rsidRPr="001F7B5D">
        <w:rPr>
          <w:b/>
        </w:rPr>
        <w:t xml:space="preserve"> Susunlah kesimpulan berdasarkan permasalahan, algoritma, dan kode program!</w:t>
      </w:r>
    </w:p>
    <w:p w:rsidR="001F7B5D" w:rsidRPr="001F4530" w:rsidRDefault="001F7B5D" w:rsidP="00E1162B">
      <w:pPr>
        <w:pStyle w:val="ListParagraph"/>
        <w:numPr>
          <w:ilvl w:val="0"/>
          <w:numId w:val="18"/>
        </w:numPr>
        <w:spacing w:after="0" w:line="360" w:lineRule="auto"/>
        <w:rPr>
          <w:b/>
        </w:rPr>
      </w:pPr>
      <w:r w:rsidRPr="001F4530">
        <w:rPr>
          <w:b/>
        </w:rPr>
        <w:t>Apakah dasar alasan pengambilan keputusan Anda untuk kasus ini?</w:t>
      </w:r>
    </w:p>
    <w:p w:rsidR="001F7B5D" w:rsidRDefault="001F7B5D" w:rsidP="001F7B5D">
      <w:pPr>
        <w:pStyle w:val="ListParagraph"/>
        <w:spacing w:after="0" w:line="360" w:lineRule="auto"/>
        <w:rPr>
          <w:b/>
          <w:bCs/>
        </w:rPr>
      </w:pPr>
    </w:p>
    <w:p w:rsidR="001F7B5D" w:rsidRDefault="001F7B5D" w:rsidP="003E4372">
      <w:pPr>
        <w:spacing w:after="0" w:line="360" w:lineRule="auto"/>
        <w:contextualSpacing/>
        <w:jc w:val="both"/>
        <w:rPr>
          <w:b/>
        </w:rPr>
      </w:pPr>
      <w:r w:rsidRPr="001F4530">
        <w:rPr>
          <w:b/>
        </w:rPr>
        <w:t>Pada program itu saya menggunaka</w:t>
      </w:r>
      <w:r>
        <w:rPr>
          <w:b/>
        </w:rPr>
        <w:t xml:space="preserve">n </w:t>
      </w:r>
      <w:proofErr w:type="gramStart"/>
      <w:r>
        <w:rPr>
          <w:b/>
        </w:rPr>
        <w:t>bentuk  public</w:t>
      </w:r>
      <w:proofErr w:type="gramEnd"/>
      <w:r>
        <w:rPr>
          <w:b/>
        </w:rPr>
        <w:t xml:space="preserve">  class KonversiTipeData </w:t>
      </w:r>
      <w:r w:rsidRPr="001F4530">
        <w:rPr>
          <w:b/>
        </w:rPr>
        <w:t xml:space="preserve"> karena  nama public kelas harus sama dengan nama file. Itu sebenarnya kenapa kita harus menyamakan penulisan setiap variable apapun yang ada </w:t>
      </w:r>
      <w:proofErr w:type="gramStart"/>
      <w:r w:rsidRPr="001F4530">
        <w:rPr>
          <w:b/>
        </w:rPr>
        <w:t>di  java</w:t>
      </w:r>
      <w:proofErr w:type="gramEnd"/>
      <w:r w:rsidRPr="001F4530">
        <w:rPr>
          <w:b/>
        </w:rPr>
        <w:t xml:space="preserve">. Karena kalau tidak begitu, </w:t>
      </w:r>
      <w:proofErr w:type="gramStart"/>
      <w:r w:rsidRPr="001F4530">
        <w:rPr>
          <w:b/>
        </w:rPr>
        <w:t>akan</w:t>
      </w:r>
      <w:proofErr w:type="gramEnd"/>
      <w:r w:rsidRPr="001F4530">
        <w:rPr>
          <w:b/>
        </w:rPr>
        <w:t xml:space="preserve"> menyebabkan kesalahan identifikasi dan akan eror hasilnya nanti.</w:t>
      </w:r>
    </w:p>
    <w:p w:rsidR="001F7B5D" w:rsidRDefault="001F7B5D" w:rsidP="001F7B5D">
      <w:pPr>
        <w:spacing w:after="0" w:line="360" w:lineRule="auto"/>
        <w:contextualSpacing/>
        <w:rPr>
          <w:b/>
        </w:rPr>
      </w:pPr>
    </w:p>
    <w:p w:rsidR="001F7B5D" w:rsidRPr="001F4530" w:rsidRDefault="001F7B5D" w:rsidP="001F7B5D">
      <w:pPr>
        <w:spacing w:after="0" w:line="360" w:lineRule="auto"/>
        <w:contextualSpacing/>
        <w:rPr>
          <w:b/>
        </w:rPr>
      </w:pPr>
      <w:r>
        <w:rPr>
          <w:b/>
        </w:rPr>
        <w:t>Peny</w:t>
      </w:r>
      <w:r w:rsidR="004F48D6">
        <w:rPr>
          <w:b/>
        </w:rPr>
        <w:t xml:space="preserve">elesaian program dengan </w:t>
      </w:r>
      <w:proofErr w:type="gramStart"/>
      <w:r w:rsidR="004F48D6">
        <w:rPr>
          <w:b/>
        </w:rPr>
        <w:t>cara</w:t>
      </w:r>
      <w:proofErr w:type="gramEnd"/>
      <w:r w:rsidR="004F48D6">
        <w:rPr>
          <w:b/>
        </w:rPr>
        <w:t xml:space="preserve"> mengubah konverensi tipe data ke bentuk tipe data lain yang lebih kompatibel.  Konversi tipe data ada dua macam yaitu Tipe Data Implisit yaitu mengubah tipe </w:t>
      </w:r>
      <w:proofErr w:type="gramStart"/>
      <w:r w:rsidR="004F48D6">
        <w:rPr>
          <w:b/>
        </w:rPr>
        <w:t>data  dari</w:t>
      </w:r>
      <w:proofErr w:type="gramEnd"/>
      <w:r w:rsidR="004F48D6">
        <w:rPr>
          <w:b/>
        </w:rPr>
        <w:t xml:space="preserve"> kecil ke besar. </w:t>
      </w:r>
      <w:proofErr w:type="gramStart"/>
      <w:r w:rsidR="004F48D6">
        <w:rPr>
          <w:b/>
        </w:rPr>
        <w:t>Sedangkan  Konversi</w:t>
      </w:r>
      <w:proofErr w:type="gramEnd"/>
      <w:r w:rsidR="004F48D6">
        <w:rPr>
          <w:b/>
        </w:rPr>
        <w:t xml:space="preserve">  Eksplisit yaitu mengubah tipe data dari besar ke kecil.</w:t>
      </w:r>
    </w:p>
    <w:p w:rsidR="001F7B5D" w:rsidRPr="001F4530" w:rsidRDefault="001F7B5D" w:rsidP="001F7B5D">
      <w:pPr>
        <w:spacing w:after="0" w:line="360" w:lineRule="auto"/>
        <w:contextualSpacing/>
        <w:rPr>
          <w:b/>
        </w:rPr>
      </w:pPr>
    </w:p>
    <w:p w:rsidR="001F7B5D" w:rsidRPr="001F7B5D" w:rsidRDefault="001F7B5D" w:rsidP="001F7B5D">
      <w:pPr>
        <w:pStyle w:val="ListParagraph"/>
        <w:spacing w:after="0" w:line="360" w:lineRule="auto"/>
        <w:rPr>
          <w:b/>
          <w:bCs/>
        </w:rPr>
      </w:pPr>
      <w:r w:rsidRPr="001F7B5D">
        <w:rPr>
          <w:b/>
          <w:bCs/>
        </w:rPr>
        <w:br/>
      </w:r>
    </w:p>
    <w:p w:rsidR="005D2BF9" w:rsidRPr="001F7B5D" w:rsidRDefault="005D2BF9" w:rsidP="001F7B5D"/>
    <w:sectPr w:rsidR="005D2BF9" w:rsidRPr="001F7B5D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1637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162553"/>
    <w:multiLevelType w:val="hybridMultilevel"/>
    <w:tmpl w:val="D2FEDA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1779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3C45F4"/>
    <w:multiLevelType w:val="hybridMultilevel"/>
    <w:tmpl w:val="5A7234C2"/>
    <w:lvl w:ilvl="0" w:tplc="FEAE269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5162B8B"/>
    <w:multiLevelType w:val="hybridMultilevel"/>
    <w:tmpl w:val="80DE6D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094895"/>
    <w:multiLevelType w:val="hybridMultilevel"/>
    <w:tmpl w:val="15BC3EBC"/>
    <w:lvl w:ilvl="0" w:tplc="FC76D0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F547FF0"/>
    <w:multiLevelType w:val="hybridMultilevel"/>
    <w:tmpl w:val="BB2CF698"/>
    <w:lvl w:ilvl="0" w:tplc="543C007A">
      <w:start w:val="1"/>
      <w:numFmt w:val="decimal"/>
      <w:lvlText w:val="%1)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D002713"/>
    <w:multiLevelType w:val="hybridMultilevel"/>
    <w:tmpl w:val="98F21022"/>
    <w:lvl w:ilvl="0" w:tplc="013009F0">
      <w:start w:val="1"/>
      <w:numFmt w:val="lowerLetter"/>
      <w:lvlText w:val="%1)"/>
      <w:lvlJc w:val="left"/>
      <w:pPr>
        <w:ind w:left="1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5" w:hanging="360"/>
      </w:pPr>
    </w:lvl>
    <w:lvl w:ilvl="2" w:tplc="0409001B" w:tentative="1">
      <w:start w:val="1"/>
      <w:numFmt w:val="lowerRoman"/>
      <w:lvlText w:val="%3."/>
      <w:lvlJc w:val="right"/>
      <w:pPr>
        <w:ind w:left="2935" w:hanging="180"/>
      </w:pPr>
    </w:lvl>
    <w:lvl w:ilvl="3" w:tplc="0409000F" w:tentative="1">
      <w:start w:val="1"/>
      <w:numFmt w:val="decimal"/>
      <w:lvlText w:val="%4."/>
      <w:lvlJc w:val="left"/>
      <w:pPr>
        <w:ind w:left="3655" w:hanging="360"/>
      </w:pPr>
    </w:lvl>
    <w:lvl w:ilvl="4" w:tplc="04090019" w:tentative="1">
      <w:start w:val="1"/>
      <w:numFmt w:val="lowerLetter"/>
      <w:lvlText w:val="%5."/>
      <w:lvlJc w:val="left"/>
      <w:pPr>
        <w:ind w:left="4375" w:hanging="360"/>
      </w:pPr>
    </w:lvl>
    <w:lvl w:ilvl="5" w:tplc="0409001B" w:tentative="1">
      <w:start w:val="1"/>
      <w:numFmt w:val="lowerRoman"/>
      <w:lvlText w:val="%6."/>
      <w:lvlJc w:val="right"/>
      <w:pPr>
        <w:ind w:left="5095" w:hanging="180"/>
      </w:pPr>
    </w:lvl>
    <w:lvl w:ilvl="6" w:tplc="0409000F" w:tentative="1">
      <w:start w:val="1"/>
      <w:numFmt w:val="decimal"/>
      <w:lvlText w:val="%7."/>
      <w:lvlJc w:val="left"/>
      <w:pPr>
        <w:ind w:left="5815" w:hanging="360"/>
      </w:pPr>
    </w:lvl>
    <w:lvl w:ilvl="7" w:tplc="04090019" w:tentative="1">
      <w:start w:val="1"/>
      <w:numFmt w:val="lowerLetter"/>
      <w:lvlText w:val="%8."/>
      <w:lvlJc w:val="left"/>
      <w:pPr>
        <w:ind w:left="6535" w:hanging="360"/>
      </w:pPr>
    </w:lvl>
    <w:lvl w:ilvl="8" w:tplc="04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2">
    <w:nsid w:val="305F6EFB"/>
    <w:multiLevelType w:val="hybridMultilevel"/>
    <w:tmpl w:val="1B8060C6"/>
    <w:lvl w:ilvl="0" w:tplc="847AA64C">
      <w:start w:val="1"/>
      <w:numFmt w:val="decimal"/>
      <w:lvlText w:val="%1)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3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7FD2C75"/>
    <w:multiLevelType w:val="hybridMultilevel"/>
    <w:tmpl w:val="2D0A52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95E19E8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AC0204D"/>
    <w:multiLevelType w:val="hybridMultilevel"/>
    <w:tmpl w:val="DAEE83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CD14B93"/>
    <w:multiLevelType w:val="hybridMultilevel"/>
    <w:tmpl w:val="96EC5BF6"/>
    <w:lvl w:ilvl="0" w:tplc="58E6D204">
      <w:start w:val="1"/>
      <w:numFmt w:val="decimal"/>
      <w:lvlText w:val="%1)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8">
    <w:nsid w:val="44BE5F07"/>
    <w:multiLevelType w:val="hybridMultilevel"/>
    <w:tmpl w:val="F8847DC8"/>
    <w:lvl w:ilvl="0" w:tplc="DAAA3412">
      <w:start w:val="1"/>
      <w:numFmt w:val="decimal"/>
      <w:lvlText w:val="%1.)"/>
      <w:lvlJc w:val="left"/>
      <w:pPr>
        <w:ind w:left="99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9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F2A51EF"/>
    <w:multiLevelType w:val="hybridMultilevel"/>
    <w:tmpl w:val="85801080"/>
    <w:lvl w:ilvl="0" w:tplc="99F4BA7A">
      <w:start w:val="1"/>
      <w:numFmt w:val="decimal"/>
      <w:lvlText w:val="%1)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21">
    <w:nsid w:val="5172485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502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7CD24F8"/>
    <w:multiLevelType w:val="hybridMultilevel"/>
    <w:tmpl w:val="7DDE24E0"/>
    <w:lvl w:ilvl="0" w:tplc="72A0CC42">
      <w:start w:val="1"/>
      <w:numFmt w:val="decimal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3">
    <w:nsid w:val="5B0C3315"/>
    <w:multiLevelType w:val="hybridMultilevel"/>
    <w:tmpl w:val="D1DC7356"/>
    <w:lvl w:ilvl="0" w:tplc="3AC036BA">
      <w:start w:val="1"/>
      <w:numFmt w:val="decimal"/>
      <w:lvlText w:val="%1)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4">
    <w:nsid w:val="6551265E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026848"/>
    <w:multiLevelType w:val="multilevel"/>
    <w:tmpl w:val="C3AE92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>
    <w:nsid w:val="77153F8C"/>
    <w:multiLevelType w:val="hybridMultilevel"/>
    <w:tmpl w:val="54A838FA"/>
    <w:lvl w:ilvl="0" w:tplc="C52A667E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B3C7E91"/>
    <w:multiLevelType w:val="hybridMultilevel"/>
    <w:tmpl w:val="10A86640"/>
    <w:lvl w:ilvl="0" w:tplc="2E14FC1A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8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2062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3C30B5"/>
    <w:multiLevelType w:val="hybridMultilevel"/>
    <w:tmpl w:val="A6D00C7A"/>
    <w:lvl w:ilvl="0" w:tplc="A04615C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E5E40A8"/>
    <w:multiLevelType w:val="hybridMultilevel"/>
    <w:tmpl w:val="8882590E"/>
    <w:lvl w:ilvl="0" w:tplc="C56A02F4">
      <w:start w:val="1"/>
      <w:numFmt w:val="decimal"/>
      <w:lvlText w:val="%1)"/>
      <w:lvlJc w:val="left"/>
      <w:pPr>
        <w:ind w:left="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0" w:hanging="360"/>
      </w:pPr>
    </w:lvl>
    <w:lvl w:ilvl="2" w:tplc="0409001B" w:tentative="1">
      <w:start w:val="1"/>
      <w:numFmt w:val="lowerRoman"/>
      <w:lvlText w:val="%3."/>
      <w:lvlJc w:val="right"/>
      <w:pPr>
        <w:ind w:left="1830" w:hanging="180"/>
      </w:pPr>
    </w:lvl>
    <w:lvl w:ilvl="3" w:tplc="0409000F" w:tentative="1">
      <w:start w:val="1"/>
      <w:numFmt w:val="decimal"/>
      <w:lvlText w:val="%4."/>
      <w:lvlJc w:val="left"/>
      <w:pPr>
        <w:ind w:left="2550" w:hanging="360"/>
      </w:pPr>
    </w:lvl>
    <w:lvl w:ilvl="4" w:tplc="04090019" w:tentative="1">
      <w:start w:val="1"/>
      <w:numFmt w:val="lowerLetter"/>
      <w:lvlText w:val="%5."/>
      <w:lvlJc w:val="left"/>
      <w:pPr>
        <w:ind w:left="3270" w:hanging="360"/>
      </w:pPr>
    </w:lvl>
    <w:lvl w:ilvl="5" w:tplc="0409001B" w:tentative="1">
      <w:start w:val="1"/>
      <w:numFmt w:val="lowerRoman"/>
      <w:lvlText w:val="%6."/>
      <w:lvlJc w:val="right"/>
      <w:pPr>
        <w:ind w:left="3990" w:hanging="180"/>
      </w:pPr>
    </w:lvl>
    <w:lvl w:ilvl="6" w:tplc="0409000F" w:tentative="1">
      <w:start w:val="1"/>
      <w:numFmt w:val="decimal"/>
      <w:lvlText w:val="%7."/>
      <w:lvlJc w:val="left"/>
      <w:pPr>
        <w:ind w:left="4710" w:hanging="360"/>
      </w:pPr>
    </w:lvl>
    <w:lvl w:ilvl="7" w:tplc="04090019" w:tentative="1">
      <w:start w:val="1"/>
      <w:numFmt w:val="lowerLetter"/>
      <w:lvlText w:val="%8."/>
      <w:lvlJc w:val="left"/>
      <w:pPr>
        <w:ind w:left="5430" w:hanging="360"/>
      </w:pPr>
    </w:lvl>
    <w:lvl w:ilvl="8" w:tplc="04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31">
    <w:nsid w:val="7EC35FE4"/>
    <w:multiLevelType w:val="hybridMultilevel"/>
    <w:tmpl w:val="647200EC"/>
    <w:lvl w:ilvl="0" w:tplc="51AC9BD2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5" w:hanging="360"/>
      </w:pPr>
    </w:lvl>
    <w:lvl w:ilvl="2" w:tplc="0409001B" w:tentative="1">
      <w:start w:val="1"/>
      <w:numFmt w:val="lowerRoman"/>
      <w:lvlText w:val="%3."/>
      <w:lvlJc w:val="right"/>
      <w:pPr>
        <w:ind w:left="2935" w:hanging="180"/>
      </w:pPr>
    </w:lvl>
    <w:lvl w:ilvl="3" w:tplc="0409000F" w:tentative="1">
      <w:start w:val="1"/>
      <w:numFmt w:val="decimal"/>
      <w:lvlText w:val="%4."/>
      <w:lvlJc w:val="left"/>
      <w:pPr>
        <w:ind w:left="3655" w:hanging="360"/>
      </w:pPr>
    </w:lvl>
    <w:lvl w:ilvl="4" w:tplc="04090019" w:tentative="1">
      <w:start w:val="1"/>
      <w:numFmt w:val="lowerLetter"/>
      <w:lvlText w:val="%5."/>
      <w:lvlJc w:val="left"/>
      <w:pPr>
        <w:ind w:left="4375" w:hanging="360"/>
      </w:pPr>
    </w:lvl>
    <w:lvl w:ilvl="5" w:tplc="0409001B" w:tentative="1">
      <w:start w:val="1"/>
      <w:numFmt w:val="lowerRoman"/>
      <w:lvlText w:val="%6."/>
      <w:lvlJc w:val="right"/>
      <w:pPr>
        <w:ind w:left="5095" w:hanging="180"/>
      </w:pPr>
    </w:lvl>
    <w:lvl w:ilvl="6" w:tplc="0409000F" w:tentative="1">
      <w:start w:val="1"/>
      <w:numFmt w:val="decimal"/>
      <w:lvlText w:val="%7."/>
      <w:lvlJc w:val="left"/>
      <w:pPr>
        <w:ind w:left="5815" w:hanging="360"/>
      </w:pPr>
    </w:lvl>
    <w:lvl w:ilvl="7" w:tplc="04090019" w:tentative="1">
      <w:start w:val="1"/>
      <w:numFmt w:val="lowerLetter"/>
      <w:lvlText w:val="%8."/>
      <w:lvlJc w:val="left"/>
      <w:pPr>
        <w:ind w:left="6535" w:hanging="360"/>
      </w:pPr>
    </w:lvl>
    <w:lvl w:ilvl="8" w:tplc="0409001B" w:tentative="1">
      <w:start w:val="1"/>
      <w:numFmt w:val="lowerRoman"/>
      <w:lvlText w:val="%9."/>
      <w:lvlJc w:val="right"/>
      <w:pPr>
        <w:ind w:left="7255" w:hanging="180"/>
      </w:pPr>
    </w:lvl>
  </w:abstractNum>
  <w:num w:numId="1">
    <w:abstractNumId w:val="0"/>
  </w:num>
  <w:num w:numId="2">
    <w:abstractNumId w:val="19"/>
  </w:num>
  <w:num w:numId="3">
    <w:abstractNumId w:val="5"/>
  </w:num>
  <w:num w:numId="4">
    <w:abstractNumId w:val="10"/>
  </w:num>
  <w:num w:numId="5">
    <w:abstractNumId w:val="13"/>
  </w:num>
  <w:num w:numId="6">
    <w:abstractNumId w:val="4"/>
  </w:num>
  <w:num w:numId="7">
    <w:abstractNumId w:val="28"/>
  </w:num>
  <w:num w:numId="8">
    <w:abstractNumId w:val="3"/>
  </w:num>
  <w:num w:numId="9">
    <w:abstractNumId w:val="1"/>
  </w:num>
  <w:num w:numId="10">
    <w:abstractNumId w:val="25"/>
  </w:num>
  <w:num w:numId="11">
    <w:abstractNumId w:val="20"/>
  </w:num>
  <w:num w:numId="12">
    <w:abstractNumId w:val="24"/>
  </w:num>
  <w:num w:numId="13">
    <w:abstractNumId w:val="9"/>
  </w:num>
  <w:num w:numId="14">
    <w:abstractNumId w:val="21"/>
  </w:num>
  <w:num w:numId="15">
    <w:abstractNumId w:val="11"/>
  </w:num>
  <w:num w:numId="16">
    <w:abstractNumId w:val="15"/>
  </w:num>
  <w:num w:numId="17">
    <w:abstractNumId w:val="17"/>
  </w:num>
  <w:num w:numId="18">
    <w:abstractNumId w:val="31"/>
  </w:num>
  <w:num w:numId="19">
    <w:abstractNumId w:val="18"/>
  </w:num>
  <w:num w:numId="20">
    <w:abstractNumId w:val="6"/>
  </w:num>
  <w:num w:numId="21">
    <w:abstractNumId w:val="29"/>
  </w:num>
  <w:num w:numId="22">
    <w:abstractNumId w:val="7"/>
  </w:num>
  <w:num w:numId="23">
    <w:abstractNumId w:val="27"/>
  </w:num>
  <w:num w:numId="24">
    <w:abstractNumId w:val="8"/>
  </w:num>
  <w:num w:numId="25">
    <w:abstractNumId w:val="2"/>
  </w:num>
  <w:num w:numId="26">
    <w:abstractNumId w:val="26"/>
  </w:num>
  <w:num w:numId="27">
    <w:abstractNumId w:val="16"/>
  </w:num>
  <w:num w:numId="28">
    <w:abstractNumId w:val="23"/>
  </w:num>
  <w:num w:numId="29">
    <w:abstractNumId w:val="22"/>
  </w:num>
  <w:num w:numId="30">
    <w:abstractNumId w:val="30"/>
  </w:num>
  <w:num w:numId="31">
    <w:abstractNumId w:val="12"/>
  </w:num>
  <w:num w:numId="32">
    <w:abstractNumId w:val="14"/>
  </w:num>
  <w:numIdMacAtCleanup w:val="2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LU0NTGwMDA2tDQ0tDBV0lEKTi0uzszPAykwrAUAapAW+iwAAAA="/>
  </w:docVars>
  <w:rsids>
    <w:rsidRoot w:val="00452228"/>
    <w:rsid w:val="000047AC"/>
    <w:rsid w:val="00035772"/>
    <w:rsid w:val="000360A9"/>
    <w:rsid w:val="00046E40"/>
    <w:rsid w:val="00071FBE"/>
    <w:rsid w:val="00076E0F"/>
    <w:rsid w:val="00136555"/>
    <w:rsid w:val="0016403F"/>
    <w:rsid w:val="00166F8C"/>
    <w:rsid w:val="00193E6D"/>
    <w:rsid w:val="001A5B39"/>
    <w:rsid w:val="001F4530"/>
    <w:rsid w:val="001F7B5D"/>
    <w:rsid w:val="00217FCB"/>
    <w:rsid w:val="002665C2"/>
    <w:rsid w:val="002F0BB5"/>
    <w:rsid w:val="002F6EB5"/>
    <w:rsid w:val="00323454"/>
    <w:rsid w:val="003300ED"/>
    <w:rsid w:val="00354DB9"/>
    <w:rsid w:val="00385F60"/>
    <w:rsid w:val="00393FB2"/>
    <w:rsid w:val="003E3E65"/>
    <w:rsid w:val="003E4372"/>
    <w:rsid w:val="00402C98"/>
    <w:rsid w:val="00405F56"/>
    <w:rsid w:val="00414F22"/>
    <w:rsid w:val="00452228"/>
    <w:rsid w:val="00466EF3"/>
    <w:rsid w:val="004D5DBB"/>
    <w:rsid w:val="004F48D6"/>
    <w:rsid w:val="00510A7F"/>
    <w:rsid w:val="0057259C"/>
    <w:rsid w:val="00594CB9"/>
    <w:rsid w:val="005B5F6E"/>
    <w:rsid w:val="005D2BF9"/>
    <w:rsid w:val="005D6E68"/>
    <w:rsid w:val="005F535D"/>
    <w:rsid w:val="00647BDE"/>
    <w:rsid w:val="0067163E"/>
    <w:rsid w:val="006B59DF"/>
    <w:rsid w:val="006E4625"/>
    <w:rsid w:val="007014E5"/>
    <w:rsid w:val="007252D9"/>
    <w:rsid w:val="00767A86"/>
    <w:rsid w:val="007B47BF"/>
    <w:rsid w:val="007F1203"/>
    <w:rsid w:val="00813C8E"/>
    <w:rsid w:val="00830BFB"/>
    <w:rsid w:val="00850C42"/>
    <w:rsid w:val="0085484E"/>
    <w:rsid w:val="00871F60"/>
    <w:rsid w:val="008B0239"/>
    <w:rsid w:val="008B6CC6"/>
    <w:rsid w:val="008C3634"/>
    <w:rsid w:val="008D6F72"/>
    <w:rsid w:val="008E4B03"/>
    <w:rsid w:val="00924767"/>
    <w:rsid w:val="00956672"/>
    <w:rsid w:val="00957D4A"/>
    <w:rsid w:val="00A713BA"/>
    <w:rsid w:val="00B41315"/>
    <w:rsid w:val="00B45433"/>
    <w:rsid w:val="00B52C4E"/>
    <w:rsid w:val="00B71DE4"/>
    <w:rsid w:val="00C04942"/>
    <w:rsid w:val="00C4348E"/>
    <w:rsid w:val="00C939D3"/>
    <w:rsid w:val="00C94097"/>
    <w:rsid w:val="00CC0873"/>
    <w:rsid w:val="00CC23C7"/>
    <w:rsid w:val="00CE597E"/>
    <w:rsid w:val="00D04A17"/>
    <w:rsid w:val="00D07324"/>
    <w:rsid w:val="00D81CA3"/>
    <w:rsid w:val="00E1162B"/>
    <w:rsid w:val="00E23866"/>
    <w:rsid w:val="00E70C1D"/>
    <w:rsid w:val="00EE22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2C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C4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E46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Spacing">
    <w:name w:val="No Spacing"/>
    <w:uiPriority w:val="1"/>
    <w:qFormat/>
    <w:rsid w:val="006E4625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2305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55924B-D57A-4F77-AB19-4A0ED9B1EE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10</Pages>
  <Words>1550</Words>
  <Characters>884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rekin</Company>
  <LinksUpToDate>false</LinksUpToDate>
  <CharactersWithSpaces>103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Keysa PC</cp:lastModifiedBy>
  <cp:revision>50</cp:revision>
  <dcterms:created xsi:type="dcterms:W3CDTF">2022-08-27T20:16:00Z</dcterms:created>
  <dcterms:modified xsi:type="dcterms:W3CDTF">2022-08-28T11:07:00Z</dcterms:modified>
</cp:coreProperties>
</file>